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644F98" w14:textId="77777777" w:rsidR="007E45F7" w:rsidRPr="00E24E95" w:rsidRDefault="007E45F7" w:rsidP="002722F1">
      <w:pPr>
        <w:pStyle w:val="Heading1"/>
        <w:jc w:val="center"/>
        <w:rPr>
          <w:rFonts w:ascii="Open Sans" w:hAnsi="Open Sans" w:cs="Open Sans"/>
          <w:sz w:val="22"/>
          <w:szCs w:val="22"/>
        </w:rPr>
      </w:pPr>
      <w:r w:rsidRPr="00E24E95">
        <w:rPr>
          <w:rFonts w:ascii="Open Sans" w:hAnsi="Open Sans" w:cs="Open Sans"/>
          <w:noProof/>
          <w:sz w:val="22"/>
          <w:szCs w:val="22"/>
        </w:rPr>
        <w:drawing>
          <wp:inline distT="0" distB="0" distL="0" distR="0" wp14:anchorId="197A0DF4" wp14:editId="1E299A5B">
            <wp:extent cx="3676650" cy="685800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6389"/>
                    <a:stretch/>
                  </pic:blipFill>
                  <pic:spPr bwMode="auto">
                    <a:xfrm>
                      <a:off x="0" y="0"/>
                      <a:ext cx="367665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B394E6" w14:textId="368B2025" w:rsidR="004C0C28" w:rsidRPr="009F1004" w:rsidRDefault="00211ADA" w:rsidP="00E24E95">
      <w:pPr>
        <w:jc w:val="center"/>
        <w:rPr>
          <w:rFonts w:ascii="Open Sans" w:hAnsi="Open Sans" w:cs="Open Sans"/>
          <w:b/>
          <w:sz w:val="22"/>
          <w:szCs w:val="22"/>
        </w:rPr>
      </w:pPr>
      <w:r w:rsidRPr="00E24E95">
        <w:rPr>
          <w:rFonts w:ascii="Open Sans" w:hAnsi="Open Sans" w:cs="Open Sans"/>
          <w:sz w:val="22"/>
          <w:szCs w:val="22"/>
        </w:rPr>
        <w:t xml:space="preserve">Academic Year: </w:t>
      </w:r>
      <w:r w:rsidRPr="009F1004">
        <w:rPr>
          <w:rFonts w:ascii="Open Sans" w:hAnsi="Open Sans" w:cs="Open Sans"/>
          <w:b/>
          <w:color w:val="7030A0"/>
          <w:sz w:val="22"/>
          <w:szCs w:val="22"/>
        </w:rPr>
        <w:t>202</w:t>
      </w:r>
      <w:r w:rsidR="007E2288">
        <w:rPr>
          <w:rFonts w:ascii="Open Sans" w:hAnsi="Open Sans" w:cs="Open Sans"/>
          <w:b/>
          <w:color w:val="7030A0"/>
          <w:sz w:val="22"/>
          <w:szCs w:val="22"/>
        </w:rPr>
        <w:t>6</w:t>
      </w:r>
      <w:r w:rsidR="00826316" w:rsidRPr="009F1004">
        <w:rPr>
          <w:rFonts w:ascii="Open Sans" w:hAnsi="Open Sans" w:cs="Open Sans"/>
          <w:b/>
          <w:color w:val="7030A0"/>
          <w:sz w:val="22"/>
          <w:szCs w:val="22"/>
        </w:rPr>
        <w:t>-202</w:t>
      </w:r>
      <w:r w:rsidR="007E2288">
        <w:rPr>
          <w:rFonts w:ascii="Open Sans" w:hAnsi="Open Sans" w:cs="Open Sans"/>
          <w:b/>
          <w:color w:val="7030A0"/>
          <w:sz w:val="22"/>
          <w:szCs w:val="22"/>
        </w:rPr>
        <w:t>7</w:t>
      </w:r>
      <w:r w:rsidR="00826316" w:rsidRPr="00E24E95">
        <w:rPr>
          <w:rFonts w:ascii="Open Sans" w:hAnsi="Open Sans" w:cs="Open Sans"/>
          <w:sz w:val="22"/>
          <w:szCs w:val="22"/>
        </w:rPr>
        <w:tab/>
        <w:t>Site:</w:t>
      </w:r>
      <w:r w:rsidR="00F27D5C" w:rsidRPr="00E24E95">
        <w:rPr>
          <w:rFonts w:ascii="Open Sans" w:hAnsi="Open Sans" w:cs="Open Sans"/>
          <w:sz w:val="22"/>
          <w:szCs w:val="22"/>
        </w:rPr>
        <w:t xml:space="preserve">  </w:t>
      </w:r>
      <w:r w:rsidR="004C0C28" w:rsidRPr="00E24E95">
        <w:rPr>
          <w:rFonts w:ascii="Open Sans" w:hAnsi="Open Sans" w:cs="Open Sans"/>
          <w:sz w:val="22"/>
          <w:szCs w:val="22"/>
        </w:rPr>
        <w:t xml:space="preserve"> </w:t>
      </w:r>
      <w:r w:rsidR="006C3E68" w:rsidRPr="009F1004">
        <w:rPr>
          <w:rFonts w:ascii="Open Sans" w:hAnsi="Open Sans" w:cs="Open Sans"/>
          <w:b/>
          <w:color w:val="7030A0"/>
          <w:sz w:val="22"/>
          <w:szCs w:val="22"/>
        </w:rPr>
        <w:t xml:space="preserve">Winter </w:t>
      </w:r>
      <w:proofErr w:type="gramStart"/>
      <w:r w:rsidR="00E21FC4" w:rsidRPr="009F1004">
        <w:rPr>
          <w:rFonts w:ascii="Open Sans" w:hAnsi="Open Sans" w:cs="Open Sans"/>
          <w:b/>
          <w:color w:val="7030A0"/>
          <w:sz w:val="22"/>
          <w:szCs w:val="22"/>
        </w:rPr>
        <w:t>Everett</w:t>
      </w:r>
      <w:r w:rsidR="00E21FC4" w:rsidRPr="00E24E95">
        <w:rPr>
          <w:rFonts w:ascii="Open Sans" w:hAnsi="Open Sans" w:cs="Open Sans"/>
          <w:color w:val="7030A0"/>
          <w:sz w:val="22"/>
          <w:szCs w:val="22"/>
        </w:rPr>
        <w:t xml:space="preserve"> </w:t>
      </w:r>
      <w:r w:rsidR="00E24E95">
        <w:rPr>
          <w:rFonts w:ascii="Open Sans" w:hAnsi="Open Sans" w:cs="Open Sans"/>
          <w:color w:val="7030A0"/>
          <w:sz w:val="22"/>
          <w:szCs w:val="22"/>
        </w:rPr>
        <w:t xml:space="preserve"> </w:t>
      </w:r>
      <w:r w:rsidR="00E24E95" w:rsidRPr="00E24E95">
        <w:rPr>
          <w:rFonts w:ascii="Open Sans" w:hAnsi="Open Sans" w:cs="Open Sans"/>
          <w:sz w:val="22"/>
          <w:szCs w:val="22"/>
        </w:rPr>
        <w:t>Class</w:t>
      </w:r>
      <w:proofErr w:type="gramEnd"/>
      <w:r w:rsidR="00E24E95" w:rsidRPr="00E24E95">
        <w:rPr>
          <w:rFonts w:ascii="Open Sans" w:hAnsi="Open Sans" w:cs="Open Sans"/>
          <w:sz w:val="22"/>
          <w:szCs w:val="22"/>
        </w:rPr>
        <w:t xml:space="preserve"> Day</w:t>
      </w:r>
      <w:proofErr w:type="gramStart"/>
      <w:r w:rsidR="00E24E95" w:rsidRPr="00E24E95">
        <w:rPr>
          <w:rFonts w:ascii="Open Sans" w:hAnsi="Open Sans" w:cs="Open Sans"/>
          <w:sz w:val="22"/>
          <w:szCs w:val="22"/>
        </w:rPr>
        <w:t xml:space="preserve">:  </w:t>
      </w:r>
      <w:r w:rsidR="00E24E95" w:rsidRPr="009F1004">
        <w:rPr>
          <w:rFonts w:ascii="Open Sans" w:hAnsi="Open Sans" w:cs="Open Sans"/>
          <w:b/>
          <w:color w:val="7030A0"/>
          <w:sz w:val="22"/>
          <w:szCs w:val="22"/>
        </w:rPr>
        <w:t>Tuesdays</w:t>
      </w:r>
      <w:proofErr w:type="gramEnd"/>
      <w:r w:rsidR="00E24E95" w:rsidRPr="009F1004">
        <w:rPr>
          <w:rFonts w:ascii="Open Sans" w:hAnsi="Open Sans" w:cs="Open Sans"/>
          <w:b/>
          <w:color w:val="7030A0"/>
          <w:sz w:val="22"/>
          <w:szCs w:val="22"/>
        </w:rPr>
        <w:t xml:space="preserve"> </w:t>
      </w:r>
    </w:p>
    <w:p w14:paraId="68E03BE7" w14:textId="77777777" w:rsidR="002730B1" w:rsidRPr="00E24E95" w:rsidRDefault="002730B1" w:rsidP="0022603A">
      <w:pPr>
        <w:ind w:right="360"/>
        <w:jc w:val="center"/>
        <w:outlineLvl w:val="0"/>
        <w:rPr>
          <w:rFonts w:ascii="Open Sans" w:hAnsi="Open Sans" w:cs="Open Sans"/>
          <w:color w:val="000000"/>
          <w:sz w:val="22"/>
          <w:szCs w:val="22"/>
        </w:rPr>
      </w:pPr>
    </w:p>
    <w:p w14:paraId="0060C7F3" w14:textId="73C1B26D" w:rsidR="004C0C28" w:rsidRPr="00E24E95" w:rsidRDefault="00E909AB" w:rsidP="004C0C28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E24E95">
        <w:rPr>
          <w:rFonts w:ascii="Open Sans" w:hAnsi="Open Sans" w:cs="Open Sans"/>
          <w:sz w:val="22"/>
          <w:szCs w:val="22"/>
        </w:rPr>
        <w:t xml:space="preserve">Four </w:t>
      </w:r>
      <w:r w:rsidR="004C0C28" w:rsidRPr="00E24E95">
        <w:rPr>
          <w:rFonts w:ascii="Open Sans" w:hAnsi="Open Sans" w:cs="Open Sans"/>
          <w:sz w:val="22"/>
          <w:szCs w:val="22"/>
        </w:rPr>
        <w:t xml:space="preserve">Quarter Plan </w:t>
      </w:r>
    </w:p>
    <w:tbl>
      <w:tblPr>
        <w:tblStyle w:val="TableGrid"/>
        <w:tblW w:w="5086" w:type="pct"/>
        <w:tblLook w:val="00A0" w:firstRow="1" w:lastRow="0" w:firstColumn="1" w:lastColumn="0" w:noHBand="0" w:noVBand="0"/>
      </w:tblPr>
      <w:tblGrid>
        <w:gridCol w:w="2744"/>
        <w:gridCol w:w="2744"/>
        <w:gridCol w:w="2744"/>
        <w:gridCol w:w="2744"/>
      </w:tblGrid>
      <w:tr w:rsidR="00FA32FE" w:rsidRPr="00E24E95" w14:paraId="4C583393" w14:textId="77777777" w:rsidTr="00826316">
        <w:tc>
          <w:tcPr>
            <w:tcW w:w="1250" w:type="pct"/>
            <w:shd w:val="clear" w:color="auto" w:fill="D9D9D9" w:themeFill="background1" w:themeFillShade="D9"/>
          </w:tcPr>
          <w:p w14:paraId="1BE3635C" w14:textId="66979BE6" w:rsidR="00142EAF" w:rsidRPr="00E24E95" w:rsidRDefault="006C3E68" w:rsidP="006C3E68">
            <w:pPr>
              <w:ind w:right="-1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Winter</w:t>
            </w:r>
            <w:r w:rsidR="00515D4D" w:rsidRPr="00E24E95">
              <w:rPr>
                <w:rFonts w:ascii="Open Sans" w:hAnsi="Open Sans" w:cs="Open Sans"/>
                <w:sz w:val="22"/>
                <w:szCs w:val="22"/>
              </w:rPr>
              <w:t xml:space="preserve"> 202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7D678F18" w14:textId="21B00A05" w:rsidR="00FA32FE" w:rsidRPr="00E24E95" w:rsidRDefault="006C3E68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Spring</w:t>
            </w:r>
            <w:r w:rsidR="00515D4D" w:rsidRPr="00E24E95">
              <w:rPr>
                <w:rFonts w:ascii="Open Sans" w:hAnsi="Open Sans" w:cs="Open Sans"/>
                <w:sz w:val="22"/>
                <w:szCs w:val="22"/>
              </w:rPr>
              <w:t xml:space="preserve"> 202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23A9D4AC" w14:textId="50EB55CB" w:rsidR="00FA32FE" w:rsidRPr="00E24E95" w:rsidRDefault="006C3E68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Summer</w:t>
            </w:r>
            <w:r w:rsidR="00515D4D" w:rsidRPr="00E24E95">
              <w:rPr>
                <w:rFonts w:ascii="Open Sans" w:hAnsi="Open Sans" w:cs="Open Sans"/>
                <w:sz w:val="22"/>
                <w:szCs w:val="22"/>
              </w:rPr>
              <w:t xml:space="preserve"> 202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08E98FAC" w14:textId="19498707" w:rsidR="00FA32FE" w:rsidRPr="00E24E95" w:rsidRDefault="006C3E68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Fall</w:t>
            </w:r>
            <w:r w:rsidR="00515D4D" w:rsidRPr="00E24E95">
              <w:rPr>
                <w:rFonts w:ascii="Open Sans" w:hAnsi="Open Sans" w:cs="Open Sans"/>
                <w:sz w:val="22"/>
                <w:szCs w:val="22"/>
              </w:rPr>
              <w:t xml:space="preserve"> 202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7</w:t>
            </w:r>
            <w:r w:rsidR="00515D4D" w:rsidRPr="00E24E95">
              <w:rPr>
                <w:rFonts w:ascii="Open Sans" w:hAnsi="Open Sans" w:cs="Open Sans"/>
                <w:sz w:val="22"/>
                <w:szCs w:val="22"/>
              </w:rPr>
              <w:br/>
            </w:r>
            <w:r w:rsidR="00340F29" w:rsidRPr="00E24E95">
              <w:rPr>
                <w:rFonts w:ascii="Open Sans" w:hAnsi="Open Sans" w:cs="Open Sans"/>
                <w:sz w:val="22"/>
                <w:szCs w:val="22"/>
              </w:rPr>
              <w:t>Fieldwork</w:t>
            </w:r>
          </w:p>
        </w:tc>
      </w:tr>
      <w:tr w:rsidR="00FA32FE" w:rsidRPr="00E24E95" w14:paraId="2854622E" w14:textId="77777777" w:rsidTr="00826316">
        <w:trPr>
          <w:trHeight w:val="1178"/>
        </w:trPr>
        <w:tc>
          <w:tcPr>
            <w:tcW w:w="1250" w:type="pct"/>
          </w:tcPr>
          <w:p w14:paraId="098B87D7" w14:textId="0756177F" w:rsidR="00FA32FE" w:rsidRPr="00E24E95" w:rsidRDefault="00FA32FE" w:rsidP="006F1566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 xml:space="preserve">BNURS 360 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>AM</w:t>
            </w:r>
          </w:p>
          <w:p w14:paraId="54C82F8D" w14:textId="52EFB8EE" w:rsidR="00FA32FE" w:rsidRPr="00E24E95" w:rsidRDefault="00FA32FE" w:rsidP="006F1566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BNURS 421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t xml:space="preserve"> – 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 xml:space="preserve">PM 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br/>
            </w:r>
            <w:r w:rsidR="0079235E" w:rsidRPr="00E24E95">
              <w:rPr>
                <w:rFonts w:ascii="Open Sans" w:hAnsi="Open Sans" w:cs="Open Sans"/>
                <w:sz w:val="20"/>
                <w:szCs w:val="22"/>
              </w:rPr>
              <w:t xml:space="preserve"> </w:t>
            </w:r>
            <w:r w:rsidR="007E62A7" w:rsidRPr="00E24E95">
              <w:rPr>
                <w:rFonts w:ascii="Open Sans" w:hAnsi="Open Sans" w:cs="Open Sans"/>
                <w:sz w:val="20"/>
                <w:szCs w:val="22"/>
              </w:rPr>
              <w:t>(</w:t>
            </w:r>
            <w:r w:rsidRPr="00E24E95">
              <w:rPr>
                <w:rFonts w:ascii="Open Sans" w:hAnsi="Open Sans" w:cs="Open Sans"/>
                <w:sz w:val="20"/>
                <w:szCs w:val="22"/>
              </w:rPr>
              <w:t>BNURS 297</w:t>
            </w:r>
            <w:r w:rsidR="00E24E95" w:rsidRPr="00E24E95">
              <w:rPr>
                <w:rFonts w:ascii="Open Sans" w:hAnsi="Open Sans" w:cs="Open Sans"/>
                <w:sz w:val="20"/>
                <w:szCs w:val="22"/>
              </w:rPr>
              <w:t>, OL</w:t>
            </w:r>
            <w:r w:rsidR="007E62A7" w:rsidRPr="00E24E95">
              <w:rPr>
                <w:rFonts w:ascii="Open Sans" w:hAnsi="Open Sans" w:cs="Open Sans"/>
                <w:sz w:val="20"/>
                <w:szCs w:val="22"/>
              </w:rPr>
              <w:t>)</w:t>
            </w:r>
          </w:p>
        </w:tc>
        <w:tc>
          <w:tcPr>
            <w:tcW w:w="1250" w:type="pct"/>
          </w:tcPr>
          <w:p w14:paraId="5F1E68D8" w14:textId="715D384B" w:rsidR="00FA32FE" w:rsidRPr="00E24E95" w:rsidRDefault="00FA32FE" w:rsidP="00FA32FE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BNURS 460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>AM</w:t>
            </w:r>
          </w:p>
          <w:p w14:paraId="536A0925" w14:textId="11394C10" w:rsidR="00FA32FE" w:rsidRPr="00E24E95" w:rsidRDefault="00CE05FC" w:rsidP="00F07449">
            <w:pPr>
              <w:spacing w:line="276" w:lineRule="auto"/>
              <w:ind w:left="-194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FA32FE" w:rsidRPr="00E24E95">
              <w:rPr>
                <w:rFonts w:ascii="Open Sans" w:hAnsi="Open Sans" w:cs="Open Sans"/>
                <w:sz w:val="22"/>
                <w:szCs w:val="22"/>
              </w:rPr>
              <w:t>BNURS 420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 xml:space="preserve"> – PM </w:t>
            </w:r>
            <w:r w:rsidR="00FA32FE" w:rsidRPr="00E24E95">
              <w:rPr>
                <w:rFonts w:ascii="Open Sans" w:hAnsi="Open Sans" w:cs="Open Sans"/>
                <w:sz w:val="22"/>
                <w:szCs w:val="22"/>
              </w:rPr>
              <w:br/>
            </w:r>
            <w:r w:rsidR="007E62A7" w:rsidRPr="00E24E95">
              <w:rPr>
                <w:rFonts w:ascii="Open Sans" w:hAnsi="Open Sans" w:cs="Open Sans"/>
                <w:sz w:val="20"/>
                <w:szCs w:val="22"/>
              </w:rPr>
              <w:t>(</w:t>
            </w:r>
            <w:r w:rsidR="00FA32FE" w:rsidRPr="00E24E95">
              <w:rPr>
                <w:rFonts w:ascii="Open Sans" w:hAnsi="Open Sans" w:cs="Open Sans"/>
                <w:sz w:val="20"/>
                <w:szCs w:val="22"/>
              </w:rPr>
              <w:t>BNURS 297</w:t>
            </w:r>
            <w:r w:rsidR="00E24E95" w:rsidRPr="00E24E95">
              <w:rPr>
                <w:rFonts w:ascii="Open Sans" w:hAnsi="Open Sans" w:cs="Open Sans"/>
                <w:sz w:val="20"/>
                <w:szCs w:val="22"/>
              </w:rPr>
              <w:t>, OL</w:t>
            </w:r>
            <w:r w:rsidR="007E62A7" w:rsidRPr="00E24E95">
              <w:rPr>
                <w:rFonts w:ascii="Open Sans" w:hAnsi="Open Sans" w:cs="Open Sans"/>
                <w:sz w:val="20"/>
                <w:szCs w:val="22"/>
              </w:rPr>
              <w:t>)</w:t>
            </w:r>
          </w:p>
        </w:tc>
        <w:tc>
          <w:tcPr>
            <w:tcW w:w="1250" w:type="pct"/>
          </w:tcPr>
          <w:p w14:paraId="3E449DC9" w14:textId="7B283D96" w:rsidR="00FA32FE" w:rsidRPr="00E24E95" w:rsidRDefault="00FA32FE" w:rsidP="00052B90">
            <w:pPr>
              <w:spacing w:line="276" w:lineRule="auto"/>
              <w:ind w:right="-194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BNURS 42</w:t>
            </w:r>
            <w:r w:rsidR="00A05687" w:rsidRPr="00E24E95">
              <w:rPr>
                <w:rFonts w:ascii="Open Sans" w:hAnsi="Open Sans" w:cs="Open Sans"/>
                <w:sz w:val="22"/>
                <w:szCs w:val="22"/>
              </w:rPr>
              <w:t>2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t xml:space="preserve"> – 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>AM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br/>
            </w:r>
            <w:r w:rsidR="00A05687" w:rsidRPr="00E24E95">
              <w:rPr>
                <w:rFonts w:ascii="Open Sans" w:hAnsi="Open Sans" w:cs="Open Sans"/>
                <w:sz w:val="22"/>
                <w:szCs w:val="22"/>
              </w:rPr>
              <w:t>BNURS 423</w:t>
            </w:r>
            <w:r w:rsidR="0079235E" w:rsidRPr="00E24E95">
              <w:rPr>
                <w:rFonts w:ascii="Open Sans" w:hAnsi="Open Sans" w:cs="Open Sans"/>
                <w:sz w:val="22"/>
                <w:szCs w:val="22"/>
              </w:rPr>
              <w:t xml:space="preserve"> – </w:t>
            </w:r>
            <w:r w:rsidR="00A05687" w:rsidRPr="00E24E95">
              <w:rPr>
                <w:rFonts w:ascii="Open Sans" w:hAnsi="Open Sans" w:cs="Open Sans"/>
                <w:sz w:val="22"/>
                <w:szCs w:val="22"/>
              </w:rPr>
              <w:t>PM</w:t>
            </w:r>
            <w:r w:rsidR="00052B90" w:rsidRPr="00E24E95">
              <w:rPr>
                <w:rFonts w:ascii="Open Sans" w:hAnsi="Open Sans" w:cs="Open Sans"/>
                <w:sz w:val="22"/>
                <w:szCs w:val="22"/>
              </w:rPr>
              <w:br/>
            </w:r>
            <w:r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BHLTH </w:t>
            </w:r>
            <w:r w:rsidR="00E068DB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4</w:t>
            </w:r>
            <w:r w:rsidR="00107C1A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XX</w:t>
            </w:r>
            <w:r w:rsidR="00E068DB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 </w:t>
            </w:r>
            <w:r w:rsidR="0082631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–</w:t>
            </w:r>
            <w:r w:rsidR="008C09F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 </w:t>
            </w:r>
            <w:r w:rsidR="0082631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HE, </w:t>
            </w:r>
            <w:r w:rsidR="0082631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br/>
            </w:r>
            <w:r w:rsidR="008C09F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90% </w:t>
            </w:r>
            <w:r w:rsidR="00142EAF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o</w:t>
            </w:r>
            <w:r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nline</w:t>
            </w:r>
          </w:p>
        </w:tc>
        <w:tc>
          <w:tcPr>
            <w:tcW w:w="1250" w:type="pct"/>
          </w:tcPr>
          <w:p w14:paraId="49C03830" w14:textId="08C82E7D" w:rsidR="00FA32FE" w:rsidRPr="00E24E95" w:rsidRDefault="00FA32FE" w:rsidP="00FA32FE">
            <w:pPr>
              <w:spacing w:line="276" w:lineRule="auto"/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B NURS 42</w:t>
            </w:r>
            <w:r w:rsidR="000340ED" w:rsidRPr="00E24E95">
              <w:rPr>
                <w:rFonts w:ascii="Open Sans" w:hAnsi="Open Sans" w:cs="Open Sans"/>
                <w:sz w:val="22"/>
                <w:szCs w:val="22"/>
              </w:rPr>
              <w:t>4</w:t>
            </w:r>
            <w:r w:rsidRPr="00E24E95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0340ED" w:rsidRPr="00E24E95">
              <w:rPr>
                <w:rFonts w:ascii="Open Sans" w:hAnsi="Open Sans" w:cs="Open Sans"/>
                <w:sz w:val="22"/>
                <w:szCs w:val="22"/>
              </w:rPr>
              <w:t>–</w:t>
            </w:r>
            <w:r w:rsidR="00A32F50" w:rsidRPr="00E24E95">
              <w:rPr>
                <w:rFonts w:ascii="Open Sans" w:hAnsi="Open Sans" w:cs="Open Sans"/>
                <w:sz w:val="22"/>
                <w:szCs w:val="22"/>
              </w:rPr>
              <w:t xml:space="preserve"> AM</w:t>
            </w:r>
            <w:r w:rsidR="000340ED" w:rsidRPr="00E24E95">
              <w:rPr>
                <w:rFonts w:ascii="Open Sans" w:hAnsi="Open Sans" w:cs="Open Sans"/>
                <w:sz w:val="22"/>
                <w:szCs w:val="22"/>
              </w:rPr>
              <w:t>/PM</w:t>
            </w:r>
          </w:p>
          <w:p w14:paraId="7DDF7EA8" w14:textId="505A588D" w:rsidR="000340ED" w:rsidRPr="00E24E95" w:rsidRDefault="006F1566" w:rsidP="000340ED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BHLTH 4</w:t>
            </w:r>
            <w:r w:rsidR="00107C1A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>XX</w:t>
            </w:r>
            <w:r w:rsidR="008C09F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 – </w:t>
            </w:r>
            <w:r w:rsidR="0082631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t xml:space="preserve">HE, </w:t>
            </w:r>
            <w:r w:rsidR="00826316" w:rsidRPr="00E24E95">
              <w:rPr>
                <w:rFonts w:ascii="Open Sans" w:hAnsi="Open Sans" w:cs="Open Sans"/>
                <w:sz w:val="20"/>
                <w:szCs w:val="22"/>
                <w:highlight w:val="yellow"/>
              </w:rPr>
              <w:br/>
              <w:t>90% online</w:t>
            </w:r>
            <w:r w:rsidR="00826316" w:rsidRPr="00E24E95">
              <w:rPr>
                <w:rFonts w:ascii="Open Sans" w:hAnsi="Open Sans" w:cs="Open Sans"/>
                <w:sz w:val="20"/>
                <w:szCs w:val="22"/>
              </w:rPr>
              <w:t xml:space="preserve"> </w:t>
            </w:r>
            <w:r w:rsidR="00826316" w:rsidRPr="00E24E95">
              <w:rPr>
                <w:rFonts w:ascii="Open Sans" w:hAnsi="Open Sans" w:cs="Open Sans"/>
                <w:sz w:val="22"/>
                <w:szCs w:val="22"/>
              </w:rPr>
              <w:br/>
            </w:r>
            <w:r w:rsidR="000340ED" w:rsidRPr="00E24E95">
              <w:rPr>
                <w:rFonts w:ascii="Open Sans" w:hAnsi="Open Sans" w:cs="Open Sans"/>
                <w:sz w:val="20"/>
                <w:szCs w:val="22"/>
              </w:rPr>
              <w:t xml:space="preserve">(BNURS </w:t>
            </w:r>
            <w:proofErr w:type="gramStart"/>
            <w:r w:rsidR="000340ED" w:rsidRPr="00E24E95">
              <w:rPr>
                <w:rFonts w:ascii="Open Sans" w:hAnsi="Open Sans" w:cs="Open Sans"/>
                <w:sz w:val="20"/>
                <w:szCs w:val="22"/>
              </w:rPr>
              <w:t>297</w:t>
            </w:r>
            <w:r w:rsidR="00E24E95" w:rsidRPr="00E24E95">
              <w:rPr>
                <w:rFonts w:ascii="Open Sans" w:hAnsi="Open Sans" w:cs="Open Sans"/>
                <w:sz w:val="20"/>
                <w:szCs w:val="22"/>
              </w:rPr>
              <w:t>,OL</w:t>
            </w:r>
            <w:proofErr w:type="gramEnd"/>
            <w:r w:rsidR="000340ED" w:rsidRPr="00E24E95">
              <w:rPr>
                <w:rFonts w:ascii="Open Sans" w:hAnsi="Open Sans" w:cs="Open Sans"/>
                <w:sz w:val="20"/>
                <w:szCs w:val="22"/>
              </w:rPr>
              <w:t>)</w:t>
            </w:r>
          </w:p>
        </w:tc>
      </w:tr>
      <w:tr w:rsidR="00FA32FE" w:rsidRPr="00E24E95" w14:paraId="50124861" w14:textId="77777777" w:rsidTr="00826316">
        <w:trPr>
          <w:trHeight w:val="123"/>
        </w:trPr>
        <w:tc>
          <w:tcPr>
            <w:tcW w:w="1250" w:type="pct"/>
          </w:tcPr>
          <w:p w14:paraId="48474CB6" w14:textId="6B833C9A" w:rsidR="00FA32FE" w:rsidRPr="00E24E95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0 -12 credits</w:t>
            </w:r>
          </w:p>
        </w:tc>
        <w:tc>
          <w:tcPr>
            <w:tcW w:w="1250" w:type="pct"/>
          </w:tcPr>
          <w:p w14:paraId="7256BF53" w14:textId="24B8C1F4" w:rsidR="00FA32FE" w:rsidRPr="00E24E95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0 -12 credits</w:t>
            </w:r>
          </w:p>
        </w:tc>
        <w:tc>
          <w:tcPr>
            <w:tcW w:w="1250" w:type="pct"/>
          </w:tcPr>
          <w:p w14:paraId="0A6D7A92" w14:textId="4BC76F9E" w:rsidR="00FA32FE" w:rsidRPr="00E24E95" w:rsidRDefault="00A05687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5 credits</w:t>
            </w:r>
          </w:p>
        </w:tc>
        <w:tc>
          <w:tcPr>
            <w:tcW w:w="1250" w:type="pct"/>
          </w:tcPr>
          <w:p w14:paraId="04F6D1DC" w14:textId="22B90594" w:rsidR="00FA32FE" w:rsidRPr="00E24E95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</w:t>
            </w:r>
            <w:r w:rsidR="000340ED" w:rsidRPr="00E24E95">
              <w:rPr>
                <w:rFonts w:ascii="Open Sans" w:hAnsi="Open Sans" w:cs="Open Sans"/>
                <w:sz w:val="22"/>
                <w:szCs w:val="22"/>
              </w:rPr>
              <w:t>0-12 credits</w:t>
            </w:r>
          </w:p>
        </w:tc>
      </w:tr>
    </w:tbl>
    <w:p w14:paraId="67A0046D" w14:textId="77777777" w:rsidR="0016508B" w:rsidRPr="00E24E95" w:rsidRDefault="0016508B" w:rsidP="0016508B">
      <w:pPr>
        <w:ind w:right="360"/>
        <w:outlineLvl w:val="0"/>
        <w:rPr>
          <w:rFonts w:ascii="Open Sans" w:hAnsi="Open Sans" w:cs="Open Sans"/>
          <w:b/>
          <w:sz w:val="22"/>
          <w:szCs w:val="22"/>
        </w:rPr>
      </w:pPr>
    </w:p>
    <w:p w14:paraId="004D2151" w14:textId="77777777" w:rsidR="00E24E95" w:rsidRDefault="00E24E95" w:rsidP="00E24E95">
      <w:pPr>
        <w:ind w:right="360"/>
        <w:outlineLvl w:val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Class Hours </w:t>
      </w: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235"/>
        <w:gridCol w:w="3960"/>
        <w:gridCol w:w="3780"/>
      </w:tblGrid>
      <w:tr w:rsidR="00E24E95" w14:paraId="598A6A14" w14:textId="77777777" w:rsidTr="00E24E95">
        <w:tc>
          <w:tcPr>
            <w:tcW w:w="3235" w:type="dxa"/>
            <w:shd w:val="clear" w:color="auto" w:fill="D9D9D9" w:themeFill="background1" w:themeFillShade="D9"/>
          </w:tcPr>
          <w:p w14:paraId="2A03CC69" w14:textId="77777777" w:rsidR="00E24E95" w:rsidRPr="005C2AAC" w:rsidRDefault="00E24E95" w:rsidP="00F8355E">
            <w:pPr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C2AAC">
              <w:rPr>
                <w:rFonts w:ascii="Open Sans" w:hAnsi="Open Sans" w:cs="Open Sans"/>
                <w:sz w:val="20"/>
                <w:szCs w:val="22"/>
              </w:rPr>
              <w:t>Fall, Winter, Spring Quarter</w:t>
            </w:r>
          </w:p>
        </w:tc>
        <w:tc>
          <w:tcPr>
            <w:tcW w:w="3960" w:type="dxa"/>
            <w:shd w:val="clear" w:color="auto" w:fill="D9D9D9" w:themeFill="background1" w:themeFillShade="D9"/>
          </w:tcPr>
          <w:p w14:paraId="6EC5A385" w14:textId="77777777" w:rsidR="00E24E95" w:rsidRPr="005C2AAC" w:rsidRDefault="00E24E95" w:rsidP="00F8355E">
            <w:pPr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C2AAC">
              <w:rPr>
                <w:rFonts w:ascii="Open Sans" w:hAnsi="Open Sans" w:cs="Open Sans"/>
                <w:sz w:val="20"/>
                <w:szCs w:val="22"/>
              </w:rPr>
              <w:t>Fieldwork</w:t>
            </w:r>
          </w:p>
        </w:tc>
        <w:tc>
          <w:tcPr>
            <w:tcW w:w="3780" w:type="dxa"/>
            <w:shd w:val="clear" w:color="auto" w:fill="D9D9D9" w:themeFill="background1" w:themeFillShade="D9"/>
          </w:tcPr>
          <w:p w14:paraId="2F1F2991" w14:textId="77777777" w:rsidR="00E24E95" w:rsidRPr="005C2AAC" w:rsidRDefault="00E24E95" w:rsidP="00F8355E">
            <w:pPr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C2AAC">
              <w:rPr>
                <w:rFonts w:ascii="Open Sans" w:hAnsi="Open Sans" w:cs="Open Sans"/>
                <w:sz w:val="20"/>
                <w:szCs w:val="22"/>
              </w:rPr>
              <w:t xml:space="preserve">Summer Quarter </w:t>
            </w:r>
          </w:p>
        </w:tc>
      </w:tr>
      <w:tr w:rsidR="00E24E95" w:rsidRPr="00535248" w14:paraId="6E585173" w14:textId="77777777" w:rsidTr="00E24E95">
        <w:tc>
          <w:tcPr>
            <w:tcW w:w="3235" w:type="dxa"/>
          </w:tcPr>
          <w:p w14:paraId="2E146944" w14:textId="77777777" w:rsidR="00E24E95" w:rsidRPr="00535248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AM: 8:30 </w:t>
            </w:r>
            <w:r>
              <w:rPr>
                <w:rFonts w:ascii="Open Sans" w:hAnsi="Open Sans" w:cs="Open Sans"/>
                <w:sz w:val="20"/>
                <w:szCs w:val="22"/>
              </w:rPr>
              <w:t>am</w:t>
            </w: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 – 12:40 </w:t>
            </w:r>
            <w:r>
              <w:rPr>
                <w:rFonts w:ascii="Open Sans" w:hAnsi="Open Sans" w:cs="Open Sans"/>
                <w:sz w:val="20"/>
                <w:szCs w:val="22"/>
              </w:rPr>
              <w:t>pm</w:t>
            </w:r>
            <w:r>
              <w:rPr>
                <w:rFonts w:ascii="Open Sans" w:hAnsi="Open Sans" w:cs="Open Sans"/>
                <w:sz w:val="20"/>
                <w:szCs w:val="22"/>
              </w:rPr>
              <w:br/>
            </w:r>
          </w:p>
        </w:tc>
        <w:tc>
          <w:tcPr>
            <w:tcW w:w="3960" w:type="dxa"/>
          </w:tcPr>
          <w:p w14:paraId="60173409" w14:textId="77777777" w:rsidR="00E24E95" w:rsidRPr="00535248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AM/PM: 8:00 AM – 9:00 PM, Hours Vary </w:t>
            </w:r>
          </w:p>
        </w:tc>
        <w:tc>
          <w:tcPr>
            <w:tcW w:w="3780" w:type="dxa"/>
          </w:tcPr>
          <w:p w14:paraId="75343168" w14:textId="77777777" w:rsidR="00E24E95" w:rsidRPr="00535248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 xml:space="preserve">AM:  8:00 am – 12:30 pm </w:t>
            </w:r>
          </w:p>
        </w:tc>
      </w:tr>
      <w:tr w:rsidR="00E24E95" w:rsidRPr="00535248" w14:paraId="0D9CA7C5" w14:textId="77777777" w:rsidTr="00E24E95">
        <w:tc>
          <w:tcPr>
            <w:tcW w:w="3235" w:type="dxa"/>
          </w:tcPr>
          <w:p w14:paraId="4D398D8E" w14:textId="77777777" w:rsidR="00E24E95" w:rsidRPr="00535248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 xml:space="preserve">PM: 1:15 – 5:25 </w:t>
            </w:r>
            <w:r>
              <w:rPr>
                <w:rFonts w:ascii="Open Sans" w:hAnsi="Open Sans" w:cs="Open Sans"/>
                <w:sz w:val="20"/>
                <w:szCs w:val="22"/>
              </w:rPr>
              <w:t>pm</w:t>
            </w:r>
          </w:p>
        </w:tc>
        <w:tc>
          <w:tcPr>
            <w:tcW w:w="3960" w:type="dxa"/>
          </w:tcPr>
          <w:p w14:paraId="33F86644" w14:textId="77777777" w:rsidR="00E24E95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535248">
              <w:rPr>
                <w:rFonts w:ascii="Open Sans" w:hAnsi="Open Sans" w:cs="Open Sans"/>
                <w:sz w:val="20"/>
                <w:szCs w:val="22"/>
              </w:rPr>
              <w:t>HE: Hybrid Evening, 5:45 – 9:00</w:t>
            </w:r>
            <w:r>
              <w:rPr>
                <w:rFonts w:ascii="Open Sans" w:hAnsi="Open Sans" w:cs="Open Sans"/>
                <w:sz w:val="20"/>
                <w:szCs w:val="22"/>
              </w:rPr>
              <w:t xml:space="preserve"> pm </w:t>
            </w:r>
          </w:p>
          <w:p w14:paraId="5B7804D6" w14:textId="77777777" w:rsidR="00E24E95" w:rsidRPr="00535248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 xml:space="preserve">OL: 100% online </w:t>
            </w:r>
          </w:p>
        </w:tc>
        <w:tc>
          <w:tcPr>
            <w:tcW w:w="3780" w:type="dxa"/>
          </w:tcPr>
          <w:p w14:paraId="265E602F" w14:textId="77777777" w:rsidR="00E24E95" w:rsidRPr="00535248" w:rsidRDefault="00E24E95" w:rsidP="00F8355E">
            <w:pPr>
              <w:ind w:right="360"/>
              <w:jc w:val="both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>PM:  1:00 – 5:30 pm</w:t>
            </w:r>
          </w:p>
        </w:tc>
      </w:tr>
    </w:tbl>
    <w:p w14:paraId="0FE49E16" w14:textId="1ABB27A7" w:rsidR="00826316" w:rsidRPr="00E24E95" w:rsidRDefault="00826316" w:rsidP="00826316">
      <w:pPr>
        <w:ind w:right="360"/>
        <w:outlineLvl w:val="0"/>
        <w:rPr>
          <w:rFonts w:ascii="Open Sans" w:hAnsi="Open Sans" w:cs="Open Sans"/>
          <w:b/>
          <w:sz w:val="22"/>
          <w:szCs w:val="22"/>
        </w:rPr>
      </w:pPr>
    </w:p>
    <w:p w14:paraId="18ED0238" w14:textId="40A4BCD9" w:rsidR="00107C1A" w:rsidRPr="00E24E95" w:rsidRDefault="00107C1A" w:rsidP="00826316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E24E95">
        <w:rPr>
          <w:rFonts w:ascii="Open Sans" w:hAnsi="Open Sans" w:cs="Open Sans"/>
          <w:sz w:val="22"/>
          <w:szCs w:val="22"/>
        </w:rPr>
        <w:t>Meeting Dates</w:t>
      </w:r>
    </w:p>
    <w:tbl>
      <w:tblPr>
        <w:tblStyle w:val="PlainTable5"/>
        <w:tblW w:w="10980" w:type="dxa"/>
        <w:tblInd w:w="-5" w:type="dxa"/>
        <w:tblLook w:val="04A0" w:firstRow="1" w:lastRow="0" w:firstColumn="1" w:lastColumn="0" w:noHBand="0" w:noVBand="1"/>
      </w:tblPr>
      <w:tblGrid>
        <w:gridCol w:w="1710"/>
        <w:gridCol w:w="2125"/>
        <w:gridCol w:w="2382"/>
        <w:gridCol w:w="2381"/>
        <w:gridCol w:w="2382"/>
      </w:tblGrid>
      <w:tr w:rsidR="00826316" w:rsidRPr="00E24E95" w14:paraId="7A5935CE" w14:textId="77777777" w:rsidTr="009F10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2077B" w14:textId="77777777" w:rsidR="00826316" w:rsidRPr="009F1004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9F1004">
              <w:rPr>
                <w:rFonts w:ascii="Open Sans" w:hAnsi="Open Sans" w:cs="Open Sans"/>
                <w:i w:val="0"/>
                <w:sz w:val="22"/>
                <w:szCs w:val="22"/>
              </w:rPr>
              <w:t>Quarter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5F16C" w14:textId="12E8CC21" w:rsidR="00826316" w:rsidRPr="00E24E95" w:rsidRDefault="00826316" w:rsidP="00677C9B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Winter 202</w:t>
            </w:r>
            <w:r w:rsidR="007E2288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B79E6" w14:textId="7A52C4EF" w:rsidR="00826316" w:rsidRPr="00E24E95" w:rsidRDefault="00826316" w:rsidP="00677C9B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Spring 202</w:t>
            </w:r>
            <w:r w:rsidR="007E2288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05933" w14:textId="1B9F7961" w:rsidR="00826316" w:rsidRPr="00E24E95" w:rsidRDefault="00826316" w:rsidP="00677C9B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Summer 202</w:t>
            </w:r>
            <w:r w:rsidR="007E2288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AE1E7" w14:textId="35A7C6D0" w:rsidR="00826316" w:rsidRPr="00E24E95" w:rsidRDefault="00826316" w:rsidP="00677C9B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Fall 202</w:t>
            </w:r>
            <w:r w:rsidR="007E2288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</w:tr>
      <w:tr w:rsidR="00E24E95" w:rsidRPr="00E24E95" w14:paraId="40682319" w14:textId="77777777" w:rsidTr="009F1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C0569" w14:textId="03D3F82F" w:rsidR="00E24E95" w:rsidRPr="009F1004" w:rsidRDefault="009F1004" w:rsidP="009F1004">
            <w:pPr>
              <w:ind w:right="360"/>
              <w:jc w:val="left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9F1004">
              <w:rPr>
                <w:rFonts w:ascii="Open Sans" w:hAnsi="Open Sans" w:cs="Open Sans"/>
                <w:i w:val="0"/>
                <w:sz w:val="20"/>
                <w:szCs w:val="22"/>
              </w:rPr>
              <w:t>Begin date &amp; last day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C6C27" w14:textId="77777777" w:rsidR="007E2288" w:rsidRDefault="00E24E95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1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04/27</w:t>
            </w:r>
          </w:p>
          <w:p w14:paraId="5AC87F2F" w14:textId="078C675E" w:rsidR="00E24E95" w:rsidRPr="00E24E95" w:rsidRDefault="00E24E95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3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12/2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41998" w14:textId="7BDEB982" w:rsidR="00E24E95" w:rsidRPr="00E24E95" w:rsidRDefault="00E24E95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3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29/27</w:t>
            </w:r>
            <w:r w:rsidRPr="00E24E95">
              <w:rPr>
                <w:rFonts w:ascii="Open Sans" w:hAnsi="Open Sans" w:cs="Open Sans"/>
                <w:sz w:val="22"/>
                <w:szCs w:val="22"/>
              </w:rPr>
              <w:br/>
              <w:t>06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04/27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6CF28" w14:textId="422ADBEF" w:rsidR="00E24E95" w:rsidRPr="00E24E95" w:rsidRDefault="00E24E95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6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21/27</w:t>
            </w:r>
            <w:r w:rsidRPr="00E24E95">
              <w:rPr>
                <w:rFonts w:ascii="Open Sans" w:hAnsi="Open Sans" w:cs="Open Sans"/>
                <w:sz w:val="22"/>
                <w:szCs w:val="22"/>
              </w:rPr>
              <w:br/>
              <w:t>08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20/2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23CC" w14:textId="5133233B" w:rsidR="00E24E95" w:rsidRPr="009F1004" w:rsidRDefault="009F1004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9F1004">
              <w:rPr>
                <w:rFonts w:ascii="Open Sans" w:hAnsi="Open Sans" w:cs="Open Sans"/>
                <w:sz w:val="22"/>
                <w:szCs w:val="22"/>
              </w:rPr>
              <w:t>09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27/27</w:t>
            </w:r>
            <w:r w:rsidRPr="009F1004">
              <w:rPr>
                <w:rFonts w:ascii="Open Sans" w:hAnsi="Open Sans" w:cs="Open Sans"/>
                <w:sz w:val="22"/>
                <w:szCs w:val="22"/>
              </w:rPr>
              <w:br/>
              <w:t>12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10/27</w:t>
            </w:r>
            <w:r>
              <w:rPr>
                <w:rFonts w:ascii="Open Sans" w:hAnsi="Open Sans" w:cs="Open Sans"/>
                <w:b/>
                <w:sz w:val="22"/>
                <w:szCs w:val="22"/>
              </w:rPr>
              <w:br/>
            </w:r>
            <w:r w:rsidRPr="009F1004">
              <w:rPr>
                <w:rFonts w:ascii="Open Sans" w:hAnsi="Open Sans" w:cs="Open Sans"/>
                <w:b/>
                <w:sz w:val="22"/>
                <w:szCs w:val="22"/>
              </w:rPr>
              <w:t>Fieldwork</w:t>
            </w:r>
          </w:p>
        </w:tc>
      </w:tr>
      <w:tr w:rsidR="00826316" w:rsidRPr="00E24E95" w14:paraId="7179FE3D" w14:textId="77777777" w:rsidTr="009F1004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B0169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1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F561" w14:textId="39ACC9BA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1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12/2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F7B15" w14:textId="7BB380F4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4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06/27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19D3C" w14:textId="5AB4B3E1" w:rsidR="00826316" w:rsidRPr="00E24E95" w:rsidRDefault="00003F02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6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29/2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9E103" w14:textId="23A5ABAF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0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05/27</w:t>
            </w:r>
          </w:p>
        </w:tc>
      </w:tr>
      <w:tr w:rsidR="00826316" w:rsidRPr="00E24E95" w14:paraId="495E4755" w14:textId="77777777" w:rsidTr="009F1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B554E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2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487F2" w14:textId="0119E37E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1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26/2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03D6F" w14:textId="0DFC3693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4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20/27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1A218" w14:textId="7B0745DF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7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13/2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4333C" w14:textId="69C65D1F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0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12/27</w:t>
            </w:r>
          </w:p>
        </w:tc>
      </w:tr>
      <w:tr w:rsidR="00826316" w:rsidRPr="00E24E95" w14:paraId="79AEB004" w14:textId="77777777" w:rsidTr="009F100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36D1B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3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D8DDB" w14:textId="7453B5B2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2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09/2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7FDBA" w14:textId="1D104742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5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04/27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D8316" w14:textId="4675D531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7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27/2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ADDE0" w14:textId="12DFEE29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0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19/27</w:t>
            </w:r>
          </w:p>
        </w:tc>
      </w:tr>
      <w:tr w:rsidR="00826316" w:rsidRPr="00E24E95" w14:paraId="1599F7B5" w14:textId="77777777" w:rsidTr="009F1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37AE5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4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E7D55" w14:textId="5CD676C8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2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23/2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AED10" w14:textId="0DFFD13C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5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18/27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47B7" w14:textId="3292640B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8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10/2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D2D91" w14:textId="66E131E2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0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26/27</w:t>
            </w:r>
          </w:p>
        </w:tc>
      </w:tr>
      <w:tr w:rsidR="00826316" w:rsidRPr="00E24E95" w14:paraId="19D6D20D" w14:textId="77777777" w:rsidTr="009F1004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A11C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5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19E84" w14:textId="5FB4F1DF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3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09/2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B04A6" w14:textId="59BB14ED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6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01/27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E0DDA" w14:textId="006A3990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08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17/27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62ADA" w14:textId="4EC2BCE1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1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02/27</w:t>
            </w:r>
          </w:p>
        </w:tc>
      </w:tr>
      <w:tr w:rsidR="00826316" w:rsidRPr="00E24E95" w14:paraId="741B2D37" w14:textId="77777777" w:rsidTr="009F1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502EE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6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E45DE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B3496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D174A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3F96" w14:textId="21F82FE3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1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09/27</w:t>
            </w:r>
          </w:p>
        </w:tc>
      </w:tr>
      <w:tr w:rsidR="00826316" w:rsidRPr="00E24E95" w14:paraId="39490210" w14:textId="77777777" w:rsidTr="009F1004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27B02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5E872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CC2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4852B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5A287" w14:textId="5D4184B0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1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16/27</w:t>
            </w:r>
          </w:p>
        </w:tc>
      </w:tr>
      <w:tr w:rsidR="00826316" w:rsidRPr="00E24E95" w14:paraId="4E3423DB" w14:textId="77777777" w:rsidTr="009F1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104AB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8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CDA55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0A9EC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3A1AB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DFC48" w14:textId="4F6C620D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1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23/27</w:t>
            </w:r>
          </w:p>
        </w:tc>
      </w:tr>
      <w:tr w:rsidR="00826316" w:rsidRPr="00E24E95" w14:paraId="76444F1F" w14:textId="77777777" w:rsidTr="009F1004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07042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9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7CCD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3A2BC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CD1B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7513D" w14:textId="617DCB02" w:rsidR="00826316" w:rsidRPr="00E24E95" w:rsidRDefault="007E2288" w:rsidP="00677C9B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1/30/27</w:t>
            </w:r>
          </w:p>
        </w:tc>
      </w:tr>
      <w:tr w:rsidR="00826316" w:rsidRPr="00E24E95" w14:paraId="198ED066" w14:textId="77777777" w:rsidTr="009F1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C60C8" w14:textId="7777777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i w:val="0"/>
                <w:sz w:val="22"/>
                <w:szCs w:val="22"/>
              </w:rPr>
              <w:t>10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9B0B2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C86E9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08836" w14:textId="77777777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66B4B" w14:textId="752F3AEA" w:rsidR="00826316" w:rsidRPr="00E24E95" w:rsidRDefault="00826316" w:rsidP="00677C9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12/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07/27</w:t>
            </w:r>
          </w:p>
        </w:tc>
      </w:tr>
    </w:tbl>
    <w:p w14:paraId="14E3E14E" w14:textId="77777777" w:rsidR="00E24E95" w:rsidRDefault="00826316">
      <w:pPr>
        <w:spacing w:after="160" w:line="259" w:lineRule="auto"/>
        <w:rPr>
          <w:rFonts w:ascii="Open Sans" w:hAnsi="Open Sans" w:cs="Open Sans"/>
          <w:b/>
          <w:sz w:val="22"/>
          <w:szCs w:val="22"/>
        </w:rPr>
      </w:pPr>
      <w:r w:rsidRPr="00E24E95">
        <w:rPr>
          <w:rFonts w:ascii="Open Sans" w:hAnsi="Open Sans" w:cs="Open Sans"/>
          <w:b/>
          <w:sz w:val="22"/>
          <w:szCs w:val="22"/>
        </w:rPr>
        <w:t xml:space="preserve"> </w:t>
      </w:r>
    </w:p>
    <w:p w14:paraId="054737BE" w14:textId="77777777" w:rsidR="00E24E95" w:rsidRPr="006525EF" w:rsidRDefault="00E24E95" w:rsidP="00E24E95">
      <w:pPr>
        <w:pBdr>
          <w:bottom w:val="single" w:sz="4" w:space="1" w:color="auto"/>
        </w:pBdr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BNURS 424, Fieldwork Quarter Requirements:</w:t>
      </w:r>
    </w:p>
    <w:p w14:paraId="183235AA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BNURS 424 is not a hybrid course, see the </w:t>
      </w:r>
      <w:r w:rsidRPr="006525EF">
        <w:rPr>
          <w:rFonts w:ascii="Open Sans" w:hAnsi="Open Sans" w:cs="Open Sans"/>
          <w:b/>
          <w:sz w:val="22"/>
          <w:szCs w:val="22"/>
        </w:rPr>
        <w:t>required</w:t>
      </w:r>
      <w:r w:rsidRPr="006525EF">
        <w:rPr>
          <w:rFonts w:ascii="Open Sans" w:hAnsi="Open Sans" w:cs="Open Sans"/>
          <w:sz w:val="22"/>
          <w:szCs w:val="22"/>
        </w:rPr>
        <w:t xml:space="preserve"> fieldwork dates above. </w:t>
      </w:r>
    </w:p>
    <w:p w14:paraId="594172BA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Fieldwork hours cannot be made up, plan accordingly.  </w:t>
      </w:r>
    </w:p>
    <w:p w14:paraId="3EDB3DB6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Fieldwork hours vary and can be between 8 am to 9 pm &amp; travel is required. </w:t>
      </w:r>
    </w:p>
    <w:p w14:paraId="7BDB376B" w14:textId="156F1353" w:rsidR="00E24E95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The site and project information will be posted on the Nursing Student Resource Site </w:t>
      </w:r>
      <w:hyperlink r:id="rId12" w:history="1">
        <w:r w:rsidRPr="006525EF">
          <w:rPr>
            <w:rStyle w:val="Hyperlink"/>
            <w:rFonts w:ascii="Open Sans" w:hAnsi="Open Sans" w:cs="Open Sans"/>
            <w:sz w:val="22"/>
            <w:szCs w:val="22"/>
          </w:rPr>
          <w:t>https://canvas.uw.edu/</w:t>
        </w:r>
      </w:hyperlink>
      <w:r w:rsidRPr="006525EF">
        <w:rPr>
          <w:rFonts w:ascii="Open Sans" w:hAnsi="Open Sans" w:cs="Open Sans"/>
          <w:sz w:val="22"/>
          <w:szCs w:val="22"/>
        </w:rPr>
        <w:t xml:space="preserve">.  </w:t>
      </w:r>
    </w:p>
    <w:p w14:paraId="614522D4" w14:textId="77777777" w:rsidR="00E24E95" w:rsidRDefault="00E24E95" w:rsidP="00E24E95">
      <w:pPr>
        <w:pStyle w:val="ListParagraph"/>
        <w:spacing w:after="160" w:line="259" w:lineRule="auto"/>
        <w:rPr>
          <w:rFonts w:ascii="Open Sans" w:hAnsi="Open Sans" w:cs="Open Sans"/>
          <w:sz w:val="22"/>
          <w:szCs w:val="22"/>
        </w:rPr>
      </w:pPr>
    </w:p>
    <w:p w14:paraId="21869731" w14:textId="48C5FF0F" w:rsidR="00826316" w:rsidRPr="00E24E95" w:rsidRDefault="00826316" w:rsidP="00826316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E24E95">
        <w:rPr>
          <w:rFonts w:ascii="Open Sans" w:hAnsi="Open Sans" w:cs="Open Sans"/>
          <w:sz w:val="22"/>
          <w:szCs w:val="22"/>
        </w:rPr>
        <w:t xml:space="preserve">Eight Quarter Plan </w:t>
      </w:r>
    </w:p>
    <w:tbl>
      <w:tblPr>
        <w:tblStyle w:val="TableGrid"/>
        <w:tblW w:w="5044" w:type="pct"/>
        <w:tblLook w:val="00A0" w:firstRow="1" w:lastRow="0" w:firstColumn="1" w:lastColumn="0" w:noHBand="0" w:noVBand="0"/>
      </w:tblPr>
      <w:tblGrid>
        <w:gridCol w:w="2698"/>
        <w:gridCol w:w="2699"/>
        <w:gridCol w:w="2608"/>
        <w:gridCol w:w="2880"/>
      </w:tblGrid>
      <w:tr w:rsidR="00826316" w:rsidRPr="00E24E95" w14:paraId="7EF8D7AE" w14:textId="77777777" w:rsidTr="00677C9B">
        <w:trPr>
          <w:trHeight w:val="152"/>
        </w:trPr>
        <w:tc>
          <w:tcPr>
            <w:tcW w:w="1239" w:type="pct"/>
            <w:shd w:val="clear" w:color="auto" w:fill="D9D9D9" w:themeFill="background1" w:themeFillShade="D9"/>
          </w:tcPr>
          <w:p w14:paraId="4362E920" w14:textId="55166B68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Winter 202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1240" w:type="pct"/>
            <w:shd w:val="clear" w:color="auto" w:fill="D9D9D9" w:themeFill="background1" w:themeFillShade="D9"/>
          </w:tcPr>
          <w:p w14:paraId="44963E8D" w14:textId="61185291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Spring 202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1198" w:type="pct"/>
            <w:shd w:val="clear" w:color="auto" w:fill="D9D9D9" w:themeFill="background1" w:themeFillShade="D9"/>
          </w:tcPr>
          <w:p w14:paraId="52EA7D77" w14:textId="7789FCC7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Summer 202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  <w:tc>
          <w:tcPr>
            <w:tcW w:w="1323" w:type="pct"/>
            <w:shd w:val="clear" w:color="auto" w:fill="D9D9D9" w:themeFill="background1" w:themeFillShade="D9"/>
          </w:tcPr>
          <w:p w14:paraId="08DC1AB2" w14:textId="111518B8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Fall 202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7</w:t>
            </w:r>
          </w:p>
        </w:tc>
      </w:tr>
      <w:tr w:rsidR="00826316" w:rsidRPr="001D3114" w14:paraId="15BA82AC" w14:textId="77777777" w:rsidTr="00677C9B">
        <w:trPr>
          <w:trHeight w:val="287"/>
        </w:trPr>
        <w:tc>
          <w:tcPr>
            <w:tcW w:w="1239" w:type="pct"/>
            <w:tcBorders>
              <w:bottom w:val="single" w:sz="4" w:space="0" w:color="auto"/>
            </w:tcBorders>
          </w:tcPr>
          <w:p w14:paraId="2B77372E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 xml:space="preserve">   BNURS 360 – AM</w:t>
            </w:r>
          </w:p>
          <w:p w14:paraId="178CBB0D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</w:p>
        </w:tc>
        <w:tc>
          <w:tcPr>
            <w:tcW w:w="1240" w:type="pct"/>
            <w:tcBorders>
              <w:bottom w:val="single" w:sz="4" w:space="0" w:color="auto"/>
            </w:tcBorders>
          </w:tcPr>
          <w:p w14:paraId="0CF0A550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 xml:space="preserve">  BNURS 460 – AM</w:t>
            </w:r>
          </w:p>
          <w:p w14:paraId="07029B66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</w:p>
        </w:tc>
        <w:tc>
          <w:tcPr>
            <w:tcW w:w="1198" w:type="pct"/>
            <w:tcBorders>
              <w:bottom w:val="single" w:sz="4" w:space="0" w:color="auto"/>
            </w:tcBorders>
          </w:tcPr>
          <w:p w14:paraId="0A10476A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BNURS 422 – AM</w:t>
            </w:r>
          </w:p>
        </w:tc>
        <w:tc>
          <w:tcPr>
            <w:tcW w:w="1323" w:type="pct"/>
            <w:tcBorders>
              <w:bottom w:val="single" w:sz="4" w:space="0" w:color="auto"/>
            </w:tcBorders>
          </w:tcPr>
          <w:p w14:paraId="2D905931" w14:textId="761C71B0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BHLTH 4</w:t>
            </w:r>
            <w:r w:rsidR="00107C1A" w:rsidRPr="001D3114">
              <w:rPr>
                <w:rFonts w:ascii="Open Sans" w:hAnsi="Open Sans" w:cs="Open Sans"/>
                <w:sz w:val="20"/>
                <w:szCs w:val="22"/>
              </w:rPr>
              <w:t>XX, HE</w:t>
            </w:r>
            <w:r w:rsidRPr="001D3114">
              <w:rPr>
                <w:rFonts w:ascii="Open Sans" w:hAnsi="Open Sans" w:cs="Open Sans"/>
                <w:sz w:val="20"/>
                <w:szCs w:val="22"/>
              </w:rPr>
              <w:br/>
              <w:t>90% online</w:t>
            </w:r>
          </w:p>
        </w:tc>
      </w:tr>
      <w:tr w:rsidR="00826316" w:rsidRPr="001D3114" w14:paraId="203A10BD" w14:textId="77777777" w:rsidTr="00677C9B">
        <w:tc>
          <w:tcPr>
            <w:tcW w:w="1239" w:type="pct"/>
            <w:tcBorders>
              <w:bottom w:val="single" w:sz="4" w:space="0" w:color="auto"/>
            </w:tcBorders>
          </w:tcPr>
          <w:p w14:paraId="2F33BA1B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240" w:type="pct"/>
            <w:tcBorders>
              <w:bottom w:val="single" w:sz="4" w:space="0" w:color="auto"/>
            </w:tcBorders>
          </w:tcPr>
          <w:p w14:paraId="6E776B6F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198" w:type="pct"/>
            <w:tcBorders>
              <w:bottom w:val="single" w:sz="4" w:space="0" w:color="auto"/>
            </w:tcBorders>
          </w:tcPr>
          <w:p w14:paraId="7661620E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323" w:type="pct"/>
            <w:tcBorders>
              <w:bottom w:val="single" w:sz="4" w:space="0" w:color="auto"/>
            </w:tcBorders>
          </w:tcPr>
          <w:p w14:paraId="10FBA01C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</w:tr>
      <w:tr w:rsidR="00826316" w:rsidRPr="00E24E95" w14:paraId="2F1DC207" w14:textId="77777777" w:rsidTr="00677C9B"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A0EFD5" w14:textId="77777777" w:rsidR="00826316" w:rsidRPr="00E24E95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</w:tr>
      <w:tr w:rsidR="00826316" w:rsidRPr="00E24E95" w14:paraId="3B21AE03" w14:textId="77777777" w:rsidTr="00677C9B">
        <w:tc>
          <w:tcPr>
            <w:tcW w:w="1239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3A965EE" w14:textId="56388F0A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Winter 202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8</w:t>
            </w:r>
          </w:p>
        </w:tc>
        <w:tc>
          <w:tcPr>
            <w:tcW w:w="124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4B817B4" w14:textId="37133DC8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Spring 202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8</w:t>
            </w:r>
          </w:p>
        </w:tc>
        <w:tc>
          <w:tcPr>
            <w:tcW w:w="119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5722FBB" w14:textId="4AEF7DF2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Summer 202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8</w:t>
            </w:r>
          </w:p>
        </w:tc>
        <w:tc>
          <w:tcPr>
            <w:tcW w:w="1323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89DDC85" w14:textId="2E736DDB" w:rsidR="00826316" w:rsidRPr="00E24E95" w:rsidRDefault="00826316" w:rsidP="00677C9B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E24E95">
              <w:rPr>
                <w:rFonts w:ascii="Open Sans" w:hAnsi="Open Sans" w:cs="Open Sans"/>
                <w:sz w:val="22"/>
                <w:szCs w:val="22"/>
              </w:rPr>
              <w:t>Fall 202</w:t>
            </w:r>
            <w:r w:rsidR="007E2288">
              <w:rPr>
                <w:rFonts w:ascii="Open Sans" w:hAnsi="Open Sans" w:cs="Open Sans"/>
                <w:sz w:val="22"/>
                <w:szCs w:val="22"/>
              </w:rPr>
              <w:t>8</w:t>
            </w:r>
            <w:r w:rsidRPr="00E24E95">
              <w:rPr>
                <w:rFonts w:ascii="Open Sans" w:hAnsi="Open Sans" w:cs="Open Sans"/>
                <w:sz w:val="22"/>
                <w:szCs w:val="22"/>
              </w:rPr>
              <w:br/>
              <w:t>Fieldwork</w:t>
            </w:r>
          </w:p>
        </w:tc>
      </w:tr>
      <w:tr w:rsidR="00826316" w:rsidRPr="00E24E95" w14:paraId="3A653629" w14:textId="77777777" w:rsidTr="00677C9B">
        <w:tc>
          <w:tcPr>
            <w:tcW w:w="1239" w:type="pct"/>
          </w:tcPr>
          <w:p w14:paraId="161D7ED0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 xml:space="preserve">BNURS 421– PM </w:t>
            </w:r>
          </w:p>
          <w:p w14:paraId="04969D40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</w:p>
        </w:tc>
        <w:tc>
          <w:tcPr>
            <w:tcW w:w="1240" w:type="pct"/>
          </w:tcPr>
          <w:p w14:paraId="211B4FC2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 xml:space="preserve">BNURS 420 – PM </w:t>
            </w:r>
          </w:p>
          <w:p w14:paraId="2FCF7F19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</w:p>
        </w:tc>
        <w:tc>
          <w:tcPr>
            <w:tcW w:w="1198" w:type="pct"/>
          </w:tcPr>
          <w:p w14:paraId="464BAFB5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BNURS 423 – PM</w:t>
            </w:r>
          </w:p>
          <w:p w14:paraId="60A0937C" w14:textId="00AF169F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 xml:space="preserve"> BHLTH 4</w:t>
            </w:r>
            <w:r w:rsidR="00107C1A" w:rsidRPr="001D3114">
              <w:rPr>
                <w:rFonts w:ascii="Open Sans" w:hAnsi="Open Sans" w:cs="Open Sans"/>
                <w:sz w:val="20"/>
                <w:szCs w:val="22"/>
              </w:rPr>
              <w:t xml:space="preserve">XX, HE, </w:t>
            </w:r>
            <w:r w:rsidRPr="001D3114">
              <w:rPr>
                <w:rFonts w:ascii="Open Sans" w:hAnsi="Open Sans" w:cs="Open Sans"/>
                <w:sz w:val="20"/>
                <w:szCs w:val="22"/>
              </w:rPr>
              <w:t>90% online</w:t>
            </w:r>
          </w:p>
        </w:tc>
        <w:tc>
          <w:tcPr>
            <w:tcW w:w="1323" w:type="pct"/>
          </w:tcPr>
          <w:p w14:paraId="0B46E8FF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BNURS 424 - AM/PM</w:t>
            </w:r>
          </w:p>
        </w:tc>
      </w:tr>
      <w:tr w:rsidR="00826316" w:rsidRPr="00E24E95" w14:paraId="7020C2CC" w14:textId="77777777" w:rsidTr="00677C9B">
        <w:tc>
          <w:tcPr>
            <w:tcW w:w="1239" w:type="pct"/>
          </w:tcPr>
          <w:p w14:paraId="57DB8D39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240" w:type="pct"/>
          </w:tcPr>
          <w:p w14:paraId="1CC5A4BE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  <w:tc>
          <w:tcPr>
            <w:tcW w:w="1198" w:type="pct"/>
          </w:tcPr>
          <w:p w14:paraId="654DC91D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10 credits</w:t>
            </w:r>
          </w:p>
        </w:tc>
        <w:tc>
          <w:tcPr>
            <w:tcW w:w="1323" w:type="pct"/>
          </w:tcPr>
          <w:p w14:paraId="7429514C" w14:textId="77777777" w:rsidR="00826316" w:rsidRPr="001D3114" w:rsidRDefault="00826316" w:rsidP="00677C9B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0"/>
                <w:szCs w:val="22"/>
              </w:rPr>
            </w:pPr>
            <w:r w:rsidRPr="001D3114">
              <w:rPr>
                <w:rFonts w:ascii="Open Sans" w:hAnsi="Open Sans" w:cs="Open Sans"/>
                <w:sz w:val="20"/>
                <w:szCs w:val="22"/>
              </w:rPr>
              <w:t>5 credits</w:t>
            </w:r>
          </w:p>
        </w:tc>
      </w:tr>
    </w:tbl>
    <w:p w14:paraId="4F8999FF" w14:textId="2FD4A237" w:rsidR="00E24E95" w:rsidRPr="006525EF" w:rsidRDefault="00E24E95" w:rsidP="00E24E95">
      <w:pPr>
        <w:pBdr>
          <w:bottom w:val="single" w:sz="4" w:space="1" w:color="auto"/>
        </w:pBdr>
        <w:rPr>
          <w:rFonts w:ascii="Open Sans" w:hAnsi="Open Sans" w:cs="Open Sans"/>
          <w:sz w:val="22"/>
          <w:szCs w:val="22"/>
        </w:rPr>
      </w:pPr>
      <w:bookmarkStart w:id="0" w:name="_Hlk193720289"/>
      <w:r>
        <w:rPr>
          <w:rFonts w:ascii="Open Sans" w:hAnsi="Open Sans" w:cs="Open Sans"/>
          <w:sz w:val="22"/>
          <w:szCs w:val="22"/>
        </w:rPr>
        <w:br/>
      </w:r>
      <w:r w:rsidRPr="006525EF">
        <w:rPr>
          <w:rFonts w:ascii="Open Sans" w:hAnsi="Open Sans" w:cs="Open Sans"/>
          <w:sz w:val="22"/>
          <w:szCs w:val="22"/>
        </w:rPr>
        <w:t xml:space="preserve">BNURS Coursework: </w:t>
      </w:r>
    </w:p>
    <w:p w14:paraId="6CE5BC67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BNURS 297 can be taken for up to 2 credits every quarter.</w:t>
      </w:r>
    </w:p>
    <w:p w14:paraId="4479A36B" w14:textId="7AE7C7FA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The topic for BNURS 297 changes every quarter</w:t>
      </w:r>
      <w:r w:rsidR="001D3114">
        <w:rPr>
          <w:rFonts w:ascii="Open Sans" w:hAnsi="Open Sans" w:cs="Open Sans"/>
          <w:sz w:val="22"/>
          <w:szCs w:val="22"/>
        </w:rPr>
        <w:t xml:space="preserve"> and can be repeated. </w:t>
      </w:r>
      <w:r w:rsidRPr="006525EF">
        <w:rPr>
          <w:rFonts w:ascii="Open Sans" w:hAnsi="Open Sans" w:cs="Open Sans"/>
          <w:sz w:val="22"/>
          <w:szCs w:val="22"/>
        </w:rPr>
        <w:t xml:space="preserve"> </w:t>
      </w:r>
    </w:p>
    <w:p w14:paraId="097F1E36" w14:textId="77777777" w:rsidR="00E24E95" w:rsidRPr="006525EF" w:rsidRDefault="00E24E95" w:rsidP="00E24E95">
      <w:pPr>
        <w:pBdr>
          <w:bottom w:val="single" w:sz="4" w:space="1" w:color="auto"/>
        </w:pBdr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 xml:space="preserve">BHLTH Coursework: </w:t>
      </w:r>
    </w:p>
    <w:p w14:paraId="6CB6A507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The BHLTH courses offered vary from quarter to quarter.</w:t>
      </w:r>
    </w:p>
    <w:p w14:paraId="35E5EC37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Check the Nursing Student Resource site for exact course numbers (</w:t>
      </w:r>
      <w:hyperlink r:id="rId13" w:history="1">
        <w:r w:rsidRPr="006525EF">
          <w:rPr>
            <w:rStyle w:val="Hyperlink"/>
            <w:rFonts w:ascii="Open Sans" w:hAnsi="Open Sans" w:cs="Open Sans"/>
            <w:sz w:val="22"/>
            <w:szCs w:val="22"/>
          </w:rPr>
          <w:t>https://canvas.uw.edu/</w:t>
        </w:r>
      </w:hyperlink>
      <w:r w:rsidRPr="006525EF">
        <w:rPr>
          <w:rFonts w:ascii="Open Sans" w:hAnsi="Open Sans" w:cs="Open Sans"/>
          <w:sz w:val="22"/>
          <w:szCs w:val="22"/>
        </w:rPr>
        <w:t xml:space="preserve">) under Announcements.      </w:t>
      </w:r>
    </w:p>
    <w:p w14:paraId="50A3B865" w14:textId="77777777" w:rsidR="00E24E95" w:rsidRPr="006525EF" w:rsidRDefault="00E24E95" w:rsidP="00E24E95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 w:rsidRPr="006525EF">
        <w:rPr>
          <w:rFonts w:ascii="Open Sans" w:hAnsi="Open Sans" w:cs="Open Sans"/>
          <w:sz w:val="22"/>
          <w:szCs w:val="22"/>
        </w:rPr>
        <w:t>BHLTH course</w:t>
      </w:r>
      <w:r>
        <w:rPr>
          <w:rFonts w:ascii="Open Sans" w:hAnsi="Open Sans" w:cs="Open Sans"/>
          <w:sz w:val="22"/>
          <w:szCs w:val="22"/>
        </w:rPr>
        <w:t>s</w:t>
      </w:r>
      <w:r w:rsidRPr="006525EF">
        <w:rPr>
          <w:rFonts w:ascii="Open Sans" w:hAnsi="Open Sans" w:cs="Open Sans"/>
          <w:sz w:val="22"/>
          <w:szCs w:val="22"/>
        </w:rPr>
        <w:t xml:space="preserve"> offered at Everett University Center, will have one optional meeting date in the evenings.  </w:t>
      </w:r>
      <w:bookmarkEnd w:id="0"/>
    </w:p>
    <w:tbl>
      <w:tblPr>
        <w:tblStyle w:val="TableGrid"/>
        <w:tblW w:w="11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070"/>
      </w:tblGrid>
      <w:tr w:rsidR="00E24E95" w:rsidRPr="00D5263B" w14:paraId="14DA82C7" w14:textId="77777777" w:rsidTr="00F8355E">
        <w:trPr>
          <w:trHeight w:val="298"/>
        </w:trPr>
        <w:tc>
          <w:tcPr>
            <w:tcW w:w="11070" w:type="dxa"/>
            <w:tcBorders>
              <w:top w:val="nil"/>
              <w:bottom w:val="single" w:sz="4" w:space="0" w:color="auto"/>
            </w:tcBorders>
            <w:hideMark/>
          </w:tcPr>
          <w:p w14:paraId="33E5E04C" w14:textId="77777777" w:rsidR="00E24E95" w:rsidRPr="00D5263B" w:rsidRDefault="00E24E95" w:rsidP="00F8355E">
            <w:pPr>
              <w:ind w:hanging="108"/>
              <w:rPr>
                <w:rFonts w:ascii="Open Sans" w:hAnsi="Open Sans" w:cs="Open Sans"/>
                <w:sz w:val="22"/>
                <w:szCs w:val="22"/>
              </w:rPr>
            </w:pPr>
            <w:bookmarkStart w:id="1" w:name="bnurs360"/>
            <w:r w:rsidRPr="00D5263B">
              <w:rPr>
                <w:rFonts w:ascii="Open Sans" w:hAnsi="Open Sans" w:cs="Open Sans"/>
                <w:sz w:val="22"/>
                <w:szCs w:val="22"/>
              </w:rPr>
              <w:t>Degree Requirements Checklist</w:t>
            </w:r>
            <w:r>
              <w:rPr>
                <w:rFonts w:ascii="Open Sans" w:hAnsi="Open Sans" w:cs="Open Sans"/>
                <w:sz w:val="22"/>
                <w:szCs w:val="22"/>
              </w:rPr>
              <w:t>:</w:t>
            </w: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            </w:t>
            </w:r>
            <w:r>
              <w:rPr>
                <w:rFonts w:ascii="Open Sans" w:hAnsi="Open Sans" w:cs="Open Sans"/>
                <w:sz w:val="22"/>
                <w:szCs w:val="22"/>
              </w:rPr>
              <w:t xml:space="preserve">   </w:t>
            </w:r>
          </w:p>
        </w:tc>
      </w:tr>
      <w:tr w:rsidR="00E24E95" w:rsidRPr="00D5263B" w14:paraId="3AC3D906" w14:textId="77777777" w:rsidTr="00F8355E">
        <w:trPr>
          <w:trHeight w:val="2168"/>
        </w:trPr>
        <w:tc>
          <w:tcPr>
            <w:tcW w:w="11070" w:type="dxa"/>
            <w:tcBorders>
              <w:top w:val="single" w:sz="4" w:space="0" w:color="auto"/>
              <w:bottom w:val="nil"/>
            </w:tcBorders>
            <w:hideMark/>
          </w:tcPr>
          <w:p w14:paraId="1DD7C47E" w14:textId="77777777" w:rsidR="00E24E95" w:rsidRDefault="00E24E95" w:rsidP="00F8355E">
            <w:pPr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N</w:t>
            </w:r>
            <w:r w:rsidRPr="00D5263B">
              <w:rPr>
                <w:rFonts w:ascii="Open Sans" w:hAnsi="Open Sans" w:cs="Open Sans"/>
                <w:sz w:val="22"/>
                <w:szCs w:val="22"/>
              </w:rPr>
              <w:t>ursing Core: 35 credits            BHLTH 4XX: 10 credits</w:t>
            </w:r>
          </w:p>
          <w:p w14:paraId="7999D216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360, Critical Reading and Information Literacy in Nursing, 5 credits</w:t>
            </w:r>
          </w:p>
          <w:p w14:paraId="1D1D9EAA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60, Translating Scholarly Knowledge to Nursing Practice, 5 credits</w:t>
            </w:r>
          </w:p>
          <w:p w14:paraId="145C9F3A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1, Social Justice in Health, 5 credits</w:t>
            </w:r>
          </w:p>
          <w:p w14:paraId="405521C7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2, Team Leadership &amp; Care Coordination, 5 credits</w:t>
            </w:r>
          </w:p>
          <w:p w14:paraId="1CFDA17E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3, Ethical and Quality Nursing Care, 5 credits</w:t>
            </w:r>
          </w:p>
          <w:p w14:paraId="49291C37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4, Population-based Health in Community Practice, 5 credits</w:t>
            </w:r>
          </w:p>
          <w:p w14:paraId="492C41B9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NURS 420, Health Policy and the Organization of Health Care, 5 credits</w:t>
            </w:r>
          </w:p>
          <w:p w14:paraId="41E22495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HLTH 4XX: may satisfy the Arts &amp; Humanities requirement, 5 credits</w:t>
            </w:r>
          </w:p>
          <w:p w14:paraId="1BA241D2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BHLTH 4XX: may satisfy the Arts &amp; Humanities requirement, 5 credits</w:t>
            </w:r>
          </w:p>
        </w:tc>
      </w:tr>
      <w:tr w:rsidR="00E24E95" w:rsidRPr="00D5263B" w14:paraId="1CB1A50A" w14:textId="77777777" w:rsidTr="00F8355E">
        <w:trPr>
          <w:trHeight w:val="298"/>
        </w:trPr>
        <w:tc>
          <w:tcPr>
            <w:tcW w:w="11070" w:type="dxa"/>
            <w:tcBorders>
              <w:top w:val="nil"/>
              <w:bottom w:val="single" w:sz="4" w:space="0" w:color="auto"/>
            </w:tcBorders>
            <w:hideMark/>
          </w:tcPr>
          <w:p w14:paraId="06699CD1" w14:textId="77777777" w:rsidR="00E24E95" w:rsidRPr="00D5263B" w:rsidRDefault="00E24E95" w:rsidP="00F8355E">
            <w:pPr>
              <w:ind w:right="360" w:hanging="108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Degree </w:t>
            </w: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Continuation Requirements: </w:t>
            </w:r>
          </w:p>
        </w:tc>
      </w:tr>
      <w:tr w:rsidR="00E24E95" w:rsidRPr="00D5263B" w14:paraId="4E7BC4E7" w14:textId="77777777" w:rsidTr="00F8355E">
        <w:trPr>
          <w:trHeight w:val="845"/>
        </w:trPr>
        <w:tc>
          <w:tcPr>
            <w:tcW w:w="11070" w:type="dxa"/>
            <w:tcBorders>
              <w:top w:val="single" w:sz="4" w:space="0" w:color="auto"/>
            </w:tcBorders>
            <w:hideMark/>
          </w:tcPr>
          <w:p w14:paraId="6615436D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Earn a minimum of a 2.0 in each Nursing course </w:t>
            </w:r>
          </w:p>
          <w:p w14:paraId="58C8A1C9" w14:textId="77777777" w:rsidR="00E24E95" w:rsidRPr="00D5263B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 xml:space="preserve">Quarterly cumulative GPA must be a minimum of a 2.0 </w:t>
            </w:r>
          </w:p>
          <w:p w14:paraId="23F37928" w14:textId="77777777" w:rsidR="00E24E95" w:rsidRPr="00254E4C" w:rsidRDefault="00E24E95" w:rsidP="00E24E95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ind w:right="360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5263B">
              <w:rPr>
                <w:rFonts w:ascii="Open Sans" w:hAnsi="Open Sans" w:cs="Open Sans"/>
                <w:sz w:val="22"/>
                <w:szCs w:val="22"/>
              </w:rPr>
              <w:t>Student must have an active RN License by the end of their second quarter</w:t>
            </w:r>
          </w:p>
        </w:tc>
      </w:tr>
    </w:tbl>
    <w:bookmarkEnd w:id="1"/>
    <w:p w14:paraId="7D3DB5CB" w14:textId="77777777" w:rsidR="00E24E95" w:rsidRPr="00D5263B" w:rsidRDefault="00E24E95" w:rsidP="00E24E95">
      <w:pPr>
        <w:pBdr>
          <w:bottom w:val="single" w:sz="4" w:space="1" w:color="auto"/>
        </w:pBdr>
        <w:ind w:right="360"/>
        <w:outlineLvl w:val="0"/>
        <w:rPr>
          <w:rFonts w:ascii="Open Sans" w:hAnsi="Open Sans" w:cs="Open Sans"/>
          <w:sz w:val="22"/>
          <w:szCs w:val="22"/>
        </w:rPr>
      </w:pPr>
      <w:r w:rsidRPr="00D5263B">
        <w:rPr>
          <w:rFonts w:ascii="Open Sans" w:hAnsi="Open Sans" w:cs="Open Sans"/>
          <w:sz w:val="22"/>
          <w:szCs w:val="22"/>
        </w:rPr>
        <w:t>Questions or concerns about your schedule?</w:t>
      </w:r>
    </w:p>
    <w:p w14:paraId="437431D2" w14:textId="77777777" w:rsidR="00E24E95" w:rsidRDefault="00E24E95" w:rsidP="00E24E95">
      <w:pPr>
        <w:rPr>
          <w:rFonts w:ascii="Open Sans" w:hAnsi="Open Sans" w:cs="Open Sans"/>
          <w:sz w:val="22"/>
          <w:szCs w:val="22"/>
        </w:rPr>
      </w:pPr>
      <w:r w:rsidRPr="00D5263B">
        <w:rPr>
          <w:rFonts w:ascii="Open Sans" w:hAnsi="Open Sans" w:cs="Open Sans"/>
          <w:sz w:val="22"/>
          <w:szCs w:val="22"/>
        </w:rPr>
        <w:t xml:space="preserve">Schedule an appointment with your Academic Advisor to discuss further.  </w:t>
      </w:r>
    </w:p>
    <w:p w14:paraId="5969218F" w14:textId="5C687E69" w:rsidR="00E24E95" w:rsidRPr="009909E1" w:rsidRDefault="00E24E95" w:rsidP="00E24E95">
      <w:pPr>
        <w:rPr>
          <w:sz w:val="22"/>
          <w:szCs w:val="22"/>
        </w:rPr>
      </w:pPr>
      <w:r w:rsidRPr="00D5263B">
        <w:rPr>
          <w:rFonts w:ascii="Open Sans" w:hAnsi="Open Sans" w:cs="Open Sans"/>
          <w:sz w:val="22"/>
          <w:szCs w:val="22"/>
        </w:rPr>
        <w:t xml:space="preserve">You can schedule an appointment online through Navigate at </w:t>
      </w:r>
      <w:hyperlink r:id="rId14" w:history="1">
        <w:r w:rsidRPr="00D5263B">
          <w:rPr>
            <w:rStyle w:val="Hyperlink"/>
            <w:rFonts w:ascii="Open Sans" w:hAnsi="Open Sans" w:cs="Open Sans"/>
            <w:sz w:val="22"/>
            <w:szCs w:val="22"/>
            <w:shd w:val="clear" w:color="auto" w:fill="FFFFFF"/>
          </w:rPr>
          <w:t>uwb.navigate.eab.com</w:t>
        </w:r>
      </w:hyperlink>
    </w:p>
    <w:sectPr w:rsidR="00E24E95" w:rsidRPr="009909E1" w:rsidSect="00E24E95">
      <w:footerReference w:type="default" r:id="rId15"/>
      <w:pgSz w:w="12240" w:h="15840"/>
      <w:pgMar w:top="720" w:right="720" w:bottom="720" w:left="720" w:header="288" w:footer="5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4321B2" w14:textId="77777777" w:rsidR="007A394E" w:rsidRDefault="007A394E" w:rsidP="007E45F7">
      <w:r>
        <w:separator/>
      </w:r>
    </w:p>
  </w:endnote>
  <w:endnote w:type="continuationSeparator" w:id="0">
    <w:p w14:paraId="30FE6BB0" w14:textId="77777777" w:rsidR="007A394E" w:rsidRDefault="007A394E" w:rsidP="007E4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EFCE8" w14:textId="1040D2D2" w:rsidR="0074456A" w:rsidRPr="004A3954" w:rsidRDefault="008C0E47" w:rsidP="004A3954">
    <w:pPr>
      <w:pStyle w:val="Footer"/>
      <w:rPr>
        <w:rFonts w:asciiTheme="minorHAnsi" w:hAnsiTheme="minorHAnsi"/>
        <w:sz w:val="20"/>
      </w:rPr>
    </w:pPr>
    <w:r>
      <w:rPr>
        <w:rFonts w:asciiTheme="minorHAnsi" w:hAnsiTheme="minorHAnsi"/>
        <w:sz w:val="20"/>
      </w:rPr>
      <w:t>Winter</w:t>
    </w:r>
    <w:r w:rsidR="009B0EF3">
      <w:rPr>
        <w:rFonts w:asciiTheme="minorHAnsi" w:hAnsiTheme="minorHAnsi"/>
        <w:sz w:val="20"/>
      </w:rPr>
      <w:t xml:space="preserve"> 202</w:t>
    </w:r>
    <w:r w:rsidR="007E2288">
      <w:rPr>
        <w:rFonts w:asciiTheme="minorHAnsi" w:hAnsiTheme="minorHAnsi"/>
        <w:sz w:val="20"/>
      </w:rPr>
      <w:t>7</w:t>
    </w:r>
    <w:r w:rsidR="00107C1A">
      <w:rPr>
        <w:rFonts w:asciiTheme="minorHAnsi" w:hAnsiTheme="minorHAnsi"/>
        <w:sz w:val="20"/>
      </w:rPr>
      <w:t xml:space="preserve">  </w:t>
    </w:r>
    <w:r w:rsidR="00E24E95">
      <w:rPr>
        <w:rFonts w:asciiTheme="minorHAnsi" w:hAnsiTheme="minorHAnsi"/>
        <w:sz w:val="20"/>
      </w:rPr>
      <w:t xml:space="preserve">  </w:t>
    </w:r>
    <w:r w:rsidR="00C02FBF">
      <w:rPr>
        <w:rFonts w:asciiTheme="minorHAnsi" w:hAnsiTheme="minorHAnsi"/>
        <w:sz w:val="20"/>
      </w:rPr>
      <w:t>N</w:t>
    </w:r>
    <w:r w:rsidR="007B4FB7">
      <w:rPr>
        <w:rFonts w:asciiTheme="minorHAnsi" w:hAnsiTheme="minorHAnsi"/>
        <w:sz w:val="20"/>
      </w:rPr>
      <w:t>EVT</w:t>
    </w:r>
    <w:r w:rsidR="006F1566">
      <w:rPr>
        <w:rFonts w:asciiTheme="minorHAnsi" w:hAnsiTheme="minorHAnsi"/>
        <w:sz w:val="20"/>
      </w:rPr>
      <w:t>W</w:t>
    </w:r>
    <w:r w:rsidR="004A3954">
      <w:rPr>
        <w:rFonts w:asciiTheme="minorHAnsi" w:hAnsiTheme="minorHAnsi"/>
        <w:sz w:val="20"/>
      </w:rPr>
      <w:tab/>
    </w:r>
    <w:r w:rsidR="004A3954">
      <w:rPr>
        <w:rFonts w:asciiTheme="minorHAnsi" w:hAnsiTheme="minorHAnsi"/>
        <w:sz w:val="20"/>
      </w:rPr>
      <w:tab/>
    </w:r>
    <w:r w:rsidR="004A3954" w:rsidRPr="004A3954">
      <w:rPr>
        <w:rFonts w:asciiTheme="minorHAnsi" w:hAnsiTheme="minorHAnsi"/>
        <w:sz w:val="20"/>
      </w:rPr>
      <w:t xml:space="preserve">Updated:  </w:t>
    </w:r>
    <w:r w:rsidR="007E2288">
      <w:rPr>
        <w:rFonts w:asciiTheme="minorHAnsi" w:hAnsiTheme="minorHAnsi"/>
        <w:sz w:val="20"/>
      </w:rPr>
      <w:t>12/3/25</w:t>
    </w:r>
  </w:p>
  <w:p w14:paraId="47AE1919" w14:textId="48A17E94" w:rsidR="009A20B3" w:rsidRPr="00620D56" w:rsidRDefault="009A20B3">
    <w:pPr>
      <w:pStyle w:val="Footer"/>
      <w:rPr>
        <w:rFonts w:asciiTheme="minorHAnsi" w:hAnsiTheme="minorHAns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99A988" w14:textId="77777777" w:rsidR="007A394E" w:rsidRDefault="007A394E" w:rsidP="007E45F7">
      <w:r>
        <w:separator/>
      </w:r>
    </w:p>
  </w:footnote>
  <w:footnote w:type="continuationSeparator" w:id="0">
    <w:p w14:paraId="5ABAD795" w14:textId="77777777" w:rsidR="007A394E" w:rsidRDefault="007A394E" w:rsidP="007E45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35731F"/>
    <w:multiLevelType w:val="multilevel"/>
    <w:tmpl w:val="7C040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425C7"/>
    <w:multiLevelType w:val="hybridMultilevel"/>
    <w:tmpl w:val="D67CF260"/>
    <w:lvl w:ilvl="0" w:tplc="AF000EF2">
      <w:start w:val="1"/>
      <w:numFmt w:val="bullet"/>
      <w:lvlText w:val="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F4641"/>
    <w:multiLevelType w:val="hybridMultilevel"/>
    <w:tmpl w:val="E38C23EC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0C1F58"/>
    <w:multiLevelType w:val="hybridMultilevel"/>
    <w:tmpl w:val="9ACAB416"/>
    <w:lvl w:ilvl="0" w:tplc="3D0698B6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5E5BB5"/>
    <w:multiLevelType w:val="hybridMultilevel"/>
    <w:tmpl w:val="0B1A52B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353B44"/>
    <w:multiLevelType w:val="hybridMultilevel"/>
    <w:tmpl w:val="C32C1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C7C20"/>
    <w:multiLevelType w:val="hybridMultilevel"/>
    <w:tmpl w:val="40CC2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9D152A"/>
    <w:multiLevelType w:val="hybridMultilevel"/>
    <w:tmpl w:val="BD3C40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FA2585C"/>
    <w:multiLevelType w:val="hybridMultilevel"/>
    <w:tmpl w:val="9110C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36008B"/>
    <w:multiLevelType w:val="hybridMultilevel"/>
    <w:tmpl w:val="B18E0B3A"/>
    <w:lvl w:ilvl="0" w:tplc="92487C5E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8B41B2"/>
    <w:multiLevelType w:val="hybridMultilevel"/>
    <w:tmpl w:val="7B5CFBC6"/>
    <w:lvl w:ilvl="0" w:tplc="81B43792">
      <w:start w:val="1"/>
      <w:numFmt w:val="bullet"/>
      <w:lvlText w:val="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03A63"/>
    <w:multiLevelType w:val="hybridMultilevel"/>
    <w:tmpl w:val="6A28E5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960191"/>
    <w:multiLevelType w:val="hybridMultilevel"/>
    <w:tmpl w:val="FAB6B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CC4738"/>
    <w:multiLevelType w:val="hybridMultilevel"/>
    <w:tmpl w:val="8F82F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B24311"/>
    <w:multiLevelType w:val="hybridMultilevel"/>
    <w:tmpl w:val="2CD2C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575A"/>
    <w:multiLevelType w:val="hybridMultilevel"/>
    <w:tmpl w:val="C2DE76DE"/>
    <w:lvl w:ilvl="0" w:tplc="AF000EF2">
      <w:start w:val="1"/>
      <w:numFmt w:val="bullet"/>
      <w:lvlText w:val=""/>
      <w:lvlJc w:val="left"/>
      <w:pPr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98B3FF9"/>
    <w:multiLevelType w:val="hybridMultilevel"/>
    <w:tmpl w:val="3CDE7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A20362"/>
    <w:multiLevelType w:val="hybridMultilevel"/>
    <w:tmpl w:val="DFBA98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AC56C4"/>
    <w:multiLevelType w:val="hybridMultilevel"/>
    <w:tmpl w:val="A7B20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3619AB"/>
    <w:multiLevelType w:val="hybridMultilevel"/>
    <w:tmpl w:val="D2F23EA2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66308162">
    <w:abstractNumId w:val="1"/>
  </w:num>
  <w:num w:numId="2" w16cid:durableId="2014918800">
    <w:abstractNumId w:val="19"/>
  </w:num>
  <w:num w:numId="3" w16cid:durableId="260340826">
    <w:abstractNumId w:val="2"/>
  </w:num>
  <w:num w:numId="4" w16cid:durableId="1457144076">
    <w:abstractNumId w:val="7"/>
  </w:num>
  <w:num w:numId="5" w16cid:durableId="952399970">
    <w:abstractNumId w:val="1"/>
  </w:num>
  <w:num w:numId="6" w16cid:durableId="838694628">
    <w:abstractNumId w:val="15"/>
  </w:num>
  <w:num w:numId="7" w16cid:durableId="242377003">
    <w:abstractNumId w:val="11"/>
  </w:num>
  <w:num w:numId="8" w16cid:durableId="1415129555">
    <w:abstractNumId w:val="3"/>
  </w:num>
  <w:num w:numId="9" w16cid:durableId="358776784">
    <w:abstractNumId w:val="4"/>
  </w:num>
  <w:num w:numId="10" w16cid:durableId="1103722551">
    <w:abstractNumId w:val="17"/>
  </w:num>
  <w:num w:numId="11" w16cid:durableId="1738166621">
    <w:abstractNumId w:val="6"/>
  </w:num>
  <w:num w:numId="12" w16cid:durableId="2094160712">
    <w:abstractNumId w:val="13"/>
  </w:num>
  <w:num w:numId="13" w16cid:durableId="1823305125">
    <w:abstractNumId w:val="14"/>
  </w:num>
  <w:num w:numId="14" w16cid:durableId="1826705441">
    <w:abstractNumId w:val="9"/>
  </w:num>
  <w:num w:numId="15" w16cid:durableId="1230076993">
    <w:abstractNumId w:val="16"/>
  </w:num>
  <w:num w:numId="16" w16cid:durableId="1906332923">
    <w:abstractNumId w:val="5"/>
  </w:num>
  <w:num w:numId="17" w16cid:durableId="748498032">
    <w:abstractNumId w:val="0"/>
  </w:num>
  <w:num w:numId="18" w16cid:durableId="616566894">
    <w:abstractNumId w:val="8"/>
  </w:num>
  <w:num w:numId="19" w16cid:durableId="338311675">
    <w:abstractNumId w:val="12"/>
  </w:num>
  <w:num w:numId="20" w16cid:durableId="676463466">
    <w:abstractNumId w:val="18"/>
  </w:num>
  <w:num w:numId="21" w16cid:durableId="214731437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972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IzszQzNLM0NDVT0lEKTi0uzszPAykwrwUAcJiawiwAAAA="/>
  </w:docVars>
  <w:rsids>
    <w:rsidRoot w:val="00317CA7"/>
    <w:rsid w:val="00003F02"/>
    <w:rsid w:val="00006FFE"/>
    <w:rsid w:val="00012608"/>
    <w:rsid w:val="000163A1"/>
    <w:rsid w:val="00024C32"/>
    <w:rsid w:val="000340ED"/>
    <w:rsid w:val="00052B90"/>
    <w:rsid w:val="000647AD"/>
    <w:rsid w:val="000672AA"/>
    <w:rsid w:val="0008080B"/>
    <w:rsid w:val="00080FB8"/>
    <w:rsid w:val="000843CE"/>
    <w:rsid w:val="000B70FD"/>
    <w:rsid w:val="000C5CC8"/>
    <w:rsid w:val="000D1C6F"/>
    <w:rsid w:val="000F69A4"/>
    <w:rsid w:val="00107998"/>
    <w:rsid w:val="00107C1A"/>
    <w:rsid w:val="00111EA0"/>
    <w:rsid w:val="00116D08"/>
    <w:rsid w:val="00137389"/>
    <w:rsid w:val="00142EAF"/>
    <w:rsid w:val="001537AC"/>
    <w:rsid w:val="0016508B"/>
    <w:rsid w:val="001808AA"/>
    <w:rsid w:val="001A2873"/>
    <w:rsid w:val="001B2085"/>
    <w:rsid w:val="001D3114"/>
    <w:rsid w:val="001E19BE"/>
    <w:rsid w:val="001F437E"/>
    <w:rsid w:val="00206F58"/>
    <w:rsid w:val="00211ADA"/>
    <w:rsid w:val="0022603A"/>
    <w:rsid w:val="0023210E"/>
    <w:rsid w:val="002634E2"/>
    <w:rsid w:val="002660EB"/>
    <w:rsid w:val="002722F1"/>
    <w:rsid w:val="002730B1"/>
    <w:rsid w:val="002A7E3D"/>
    <w:rsid w:val="002D361A"/>
    <w:rsid w:val="002D52E6"/>
    <w:rsid w:val="002D6EDE"/>
    <w:rsid w:val="002E4EA9"/>
    <w:rsid w:val="002E52FF"/>
    <w:rsid w:val="002F0BA6"/>
    <w:rsid w:val="002F5C02"/>
    <w:rsid w:val="00315D7B"/>
    <w:rsid w:val="0031608F"/>
    <w:rsid w:val="00317CA7"/>
    <w:rsid w:val="003362BF"/>
    <w:rsid w:val="00340F29"/>
    <w:rsid w:val="0034258B"/>
    <w:rsid w:val="00346A7E"/>
    <w:rsid w:val="0035402D"/>
    <w:rsid w:val="00354B9F"/>
    <w:rsid w:val="0035621C"/>
    <w:rsid w:val="00366B2A"/>
    <w:rsid w:val="00374073"/>
    <w:rsid w:val="00384C61"/>
    <w:rsid w:val="00387528"/>
    <w:rsid w:val="003877D7"/>
    <w:rsid w:val="003A0BEF"/>
    <w:rsid w:val="003D06CA"/>
    <w:rsid w:val="003D17D2"/>
    <w:rsid w:val="003D215D"/>
    <w:rsid w:val="003D3D4E"/>
    <w:rsid w:val="003D51F2"/>
    <w:rsid w:val="003E2F08"/>
    <w:rsid w:val="003F12AD"/>
    <w:rsid w:val="003F3099"/>
    <w:rsid w:val="00411967"/>
    <w:rsid w:val="00416035"/>
    <w:rsid w:val="00434588"/>
    <w:rsid w:val="0043467F"/>
    <w:rsid w:val="0043615B"/>
    <w:rsid w:val="00436482"/>
    <w:rsid w:val="0044192F"/>
    <w:rsid w:val="00447932"/>
    <w:rsid w:val="00447E12"/>
    <w:rsid w:val="004576FC"/>
    <w:rsid w:val="00460602"/>
    <w:rsid w:val="004611D6"/>
    <w:rsid w:val="004725FB"/>
    <w:rsid w:val="004766E5"/>
    <w:rsid w:val="0049650E"/>
    <w:rsid w:val="004A3954"/>
    <w:rsid w:val="004B09DE"/>
    <w:rsid w:val="004B3BB1"/>
    <w:rsid w:val="004B6487"/>
    <w:rsid w:val="004B7535"/>
    <w:rsid w:val="004C0C28"/>
    <w:rsid w:val="004C178F"/>
    <w:rsid w:val="004C6218"/>
    <w:rsid w:val="004E0C00"/>
    <w:rsid w:val="004F0895"/>
    <w:rsid w:val="004F2A8C"/>
    <w:rsid w:val="00500ED1"/>
    <w:rsid w:val="0051383E"/>
    <w:rsid w:val="00515D4D"/>
    <w:rsid w:val="00542AFF"/>
    <w:rsid w:val="005541A9"/>
    <w:rsid w:val="0057276A"/>
    <w:rsid w:val="005B2C8A"/>
    <w:rsid w:val="005B2ED4"/>
    <w:rsid w:val="005C2362"/>
    <w:rsid w:val="005F5B4A"/>
    <w:rsid w:val="00605681"/>
    <w:rsid w:val="00620D56"/>
    <w:rsid w:val="00622691"/>
    <w:rsid w:val="006239CD"/>
    <w:rsid w:val="00655100"/>
    <w:rsid w:val="0067640B"/>
    <w:rsid w:val="0068017F"/>
    <w:rsid w:val="006A6D41"/>
    <w:rsid w:val="006B476B"/>
    <w:rsid w:val="006C3E45"/>
    <w:rsid w:val="006C3E68"/>
    <w:rsid w:val="006C6C78"/>
    <w:rsid w:val="006D0DF9"/>
    <w:rsid w:val="006F1566"/>
    <w:rsid w:val="006F2DC6"/>
    <w:rsid w:val="0073521E"/>
    <w:rsid w:val="0074456A"/>
    <w:rsid w:val="00745C27"/>
    <w:rsid w:val="00746706"/>
    <w:rsid w:val="00757B66"/>
    <w:rsid w:val="00766094"/>
    <w:rsid w:val="00780B4B"/>
    <w:rsid w:val="00784C96"/>
    <w:rsid w:val="00790293"/>
    <w:rsid w:val="0079235E"/>
    <w:rsid w:val="00795631"/>
    <w:rsid w:val="007A394E"/>
    <w:rsid w:val="007B264F"/>
    <w:rsid w:val="007B4FB7"/>
    <w:rsid w:val="007C4C2B"/>
    <w:rsid w:val="007C53E6"/>
    <w:rsid w:val="007C70AA"/>
    <w:rsid w:val="007C71A7"/>
    <w:rsid w:val="007D08CD"/>
    <w:rsid w:val="007E2288"/>
    <w:rsid w:val="007E45F7"/>
    <w:rsid w:val="007E62A7"/>
    <w:rsid w:val="007F5ED8"/>
    <w:rsid w:val="008015CA"/>
    <w:rsid w:val="0082035C"/>
    <w:rsid w:val="00826316"/>
    <w:rsid w:val="008302B3"/>
    <w:rsid w:val="0083199C"/>
    <w:rsid w:val="008405BF"/>
    <w:rsid w:val="0085201F"/>
    <w:rsid w:val="00856207"/>
    <w:rsid w:val="00860C75"/>
    <w:rsid w:val="008633B6"/>
    <w:rsid w:val="00867DB7"/>
    <w:rsid w:val="00875AAA"/>
    <w:rsid w:val="008B1FEA"/>
    <w:rsid w:val="008C09F6"/>
    <w:rsid w:val="008C0E47"/>
    <w:rsid w:val="008C3DA3"/>
    <w:rsid w:val="008E1509"/>
    <w:rsid w:val="008E703F"/>
    <w:rsid w:val="0091453C"/>
    <w:rsid w:val="0091640D"/>
    <w:rsid w:val="00921D37"/>
    <w:rsid w:val="009277B1"/>
    <w:rsid w:val="00944496"/>
    <w:rsid w:val="009736F8"/>
    <w:rsid w:val="009909E1"/>
    <w:rsid w:val="00993247"/>
    <w:rsid w:val="00993EC6"/>
    <w:rsid w:val="009A20B3"/>
    <w:rsid w:val="009B0EF3"/>
    <w:rsid w:val="009B7A6F"/>
    <w:rsid w:val="009F1004"/>
    <w:rsid w:val="009F2B6B"/>
    <w:rsid w:val="009F2EA8"/>
    <w:rsid w:val="00A01DCB"/>
    <w:rsid w:val="00A05687"/>
    <w:rsid w:val="00A11044"/>
    <w:rsid w:val="00A23C93"/>
    <w:rsid w:val="00A32F50"/>
    <w:rsid w:val="00A34AE0"/>
    <w:rsid w:val="00A43633"/>
    <w:rsid w:val="00A53653"/>
    <w:rsid w:val="00A600FE"/>
    <w:rsid w:val="00A62B61"/>
    <w:rsid w:val="00A73663"/>
    <w:rsid w:val="00A8573B"/>
    <w:rsid w:val="00A86BAD"/>
    <w:rsid w:val="00AA0516"/>
    <w:rsid w:val="00AA2A6C"/>
    <w:rsid w:val="00AD2C59"/>
    <w:rsid w:val="00AD54A8"/>
    <w:rsid w:val="00AE5C7B"/>
    <w:rsid w:val="00B15A09"/>
    <w:rsid w:val="00B3698D"/>
    <w:rsid w:val="00B46695"/>
    <w:rsid w:val="00B5692C"/>
    <w:rsid w:val="00B57ED1"/>
    <w:rsid w:val="00B617DC"/>
    <w:rsid w:val="00B7570A"/>
    <w:rsid w:val="00B913FF"/>
    <w:rsid w:val="00BA0810"/>
    <w:rsid w:val="00BA473F"/>
    <w:rsid w:val="00BA5E11"/>
    <w:rsid w:val="00BB280F"/>
    <w:rsid w:val="00BE10D0"/>
    <w:rsid w:val="00BE70C2"/>
    <w:rsid w:val="00BF088C"/>
    <w:rsid w:val="00BF14B0"/>
    <w:rsid w:val="00C00B79"/>
    <w:rsid w:val="00C02FBF"/>
    <w:rsid w:val="00C05623"/>
    <w:rsid w:val="00C20C48"/>
    <w:rsid w:val="00C20E71"/>
    <w:rsid w:val="00C34FE0"/>
    <w:rsid w:val="00C4038F"/>
    <w:rsid w:val="00C442E3"/>
    <w:rsid w:val="00C56C7A"/>
    <w:rsid w:val="00C6034E"/>
    <w:rsid w:val="00C67925"/>
    <w:rsid w:val="00C70F49"/>
    <w:rsid w:val="00C7359D"/>
    <w:rsid w:val="00C75C1D"/>
    <w:rsid w:val="00C84559"/>
    <w:rsid w:val="00C901C3"/>
    <w:rsid w:val="00CA7BFD"/>
    <w:rsid w:val="00CB6A46"/>
    <w:rsid w:val="00CC6089"/>
    <w:rsid w:val="00CD20EB"/>
    <w:rsid w:val="00CD48AA"/>
    <w:rsid w:val="00CE05FC"/>
    <w:rsid w:val="00D02EE8"/>
    <w:rsid w:val="00D068E5"/>
    <w:rsid w:val="00D07BD1"/>
    <w:rsid w:val="00D165E5"/>
    <w:rsid w:val="00D21944"/>
    <w:rsid w:val="00D22FC3"/>
    <w:rsid w:val="00D245B2"/>
    <w:rsid w:val="00D53966"/>
    <w:rsid w:val="00D60156"/>
    <w:rsid w:val="00D620E3"/>
    <w:rsid w:val="00D63D38"/>
    <w:rsid w:val="00D66551"/>
    <w:rsid w:val="00D66E4F"/>
    <w:rsid w:val="00DA089D"/>
    <w:rsid w:val="00DA117C"/>
    <w:rsid w:val="00DB74A6"/>
    <w:rsid w:val="00E0026F"/>
    <w:rsid w:val="00E068DB"/>
    <w:rsid w:val="00E110DF"/>
    <w:rsid w:val="00E21FC4"/>
    <w:rsid w:val="00E24E95"/>
    <w:rsid w:val="00E27B75"/>
    <w:rsid w:val="00E36CB1"/>
    <w:rsid w:val="00E40E42"/>
    <w:rsid w:val="00E52A2A"/>
    <w:rsid w:val="00E54CBE"/>
    <w:rsid w:val="00E55982"/>
    <w:rsid w:val="00E80B41"/>
    <w:rsid w:val="00E85E7D"/>
    <w:rsid w:val="00E909AB"/>
    <w:rsid w:val="00E978EA"/>
    <w:rsid w:val="00EC3202"/>
    <w:rsid w:val="00EC42F9"/>
    <w:rsid w:val="00ED09FB"/>
    <w:rsid w:val="00EF7A90"/>
    <w:rsid w:val="00F07449"/>
    <w:rsid w:val="00F10E9D"/>
    <w:rsid w:val="00F13A11"/>
    <w:rsid w:val="00F24B7F"/>
    <w:rsid w:val="00F27D5C"/>
    <w:rsid w:val="00F377FE"/>
    <w:rsid w:val="00F47B54"/>
    <w:rsid w:val="00F80A56"/>
    <w:rsid w:val="00F873DA"/>
    <w:rsid w:val="00FA32FE"/>
    <w:rsid w:val="00FC5DF3"/>
    <w:rsid w:val="00FD7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7281"/>
    <o:shapelayout v:ext="edit">
      <o:idmap v:ext="edit" data="1"/>
    </o:shapelayout>
  </w:shapeDefaults>
  <w:decimalSymbol w:val="."/>
  <w:listSeparator w:val=","/>
  <w14:docId w14:val="20E65C6E"/>
  <w15:chartTrackingRefBased/>
  <w15:docId w15:val="{F0FD68FE-3999-4216-A0CC-770BCFA8D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17CA7"/>
    <w:pPr>
      <w:keepNext/>
      <w:outlineLvl w:val="0"/>
    </w:pPr>
    <w:rPr>
      <w:rFonts w:ascii="Times" w:hAnsi="Times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17CA7"/>
    <w:rPr>
      <w:rFonts w:ascii="Times" w:eastAsia="Times New Roman" w:hAnsi="Times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317CA7"/>
    <w:pPr>
      <w:ind w:left="720"/>
      <w:contextualSpacing/>
    </w:pPr>
  </w:style>
  <w:style w:type="table" w:styleId="TableGrid">
    <w:name w:val="Table Grid"/>
    <w:basedOn w:val="TableNormal"/>
    <w:uiPriority w:val="39"/>
    <w:rsid w:val="003D5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B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B6B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C6C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C6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6C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6C78"/>
    <w:rPr>
      <w:rFonts w:ascii="Times New Roman" w:eastAsia="Times New Roman" w:hAnsi="Times New Roman" w:cs="Times New Roman"/>
      <w:sz w:val="20"/>
      <w:szCs w:val="20"/>
    </w:rPr>
  </w:style>
  <w:style w:type="paragraph" w:styleId="Revision">
    <w:name w:val="Revision"/>
    <w:hidden/>
    <w:uiPriority w:val="99"/>
    <w:semiHidden/>
    <w:rsid w:val="00FC5D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B28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C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4C9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C70F4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8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3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nvas.uw.ed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nvas.uw.ed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\\uwb.edu\Departments\Nursing\PubNurs\Academic%20Services\BSN\Advising%20Resources\Cohort%20Schedules\2022%20-%202023%20RN%20to%20BSN%20Cohort%20Schedules\uwb.navigate.eab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8FF55F397C8E46A760E7876CED011E" ma:contentTypeVersion="4" ma:contentTypeDescription="Create a new document." ma:contentTypeScope="" ma:versionID="4a2b66414809ce883665105f50415c4f">
  <xsd:schema xmlns:xsd="http://www.w3.org/2001/XMLSchema" xmlns:xs="http://www.w3.org/2001/XMLSchema" xmlns:p="http://schemas.microsoft.com/office/2006/metadata/properties" xmlns:ns2="5cf67add-3a45-4bc1-8195-97305bf00f36" xmlns:ns3="eef71372-6cd5-4b11-90bc-1aa86890e277" targetNamespace="http://schemas.microsoft.com/office/2006/metadata/properties" ma:root="true" ma:fieldsID="fe2f944503210edbb543a9f683341b72" ns2:_="" ns3:_="">
    <xsd:import namespace="5cf67add-3a45-4bc1-8195-97305bf00f36"/>
    <xsd:import namespace="eef71372-6cd5-4b11-90bc-1aa86890e2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67add-3a45-4bc1-8195-97305bf00f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f71372-6cd5-4b11-90bc-1aa86890e277" elementFormDefault="qualified">
    <xsd:import namespace="http://schemas.microsoft.com/office/2006/documentManagement/types"/>
    <xsd:import namespace="http://schemas.microsoft.com/office/infopath/2007/PartnerControls"/>
    <xsd:element name="SharingHintHash" ma:index="9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7C764-F83F-4B53-8D2E-54BC4523A865}">
  <ds:schemaRefs>
    <ds:schemaRef ds:uri="http://schemas.microsoft.com/office/infopath/2007/PartnerControls"/>
    <ds:schemaRef ds:uri="5cf67add-3a45-4bc1-8195-97305bf00f36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eef71372-6cd5-4b11-90bc-1aa86890e277"/>
    <ds:schemaRef ds:uri="http://schemas.microsoft.com/office/2006/metadata/properties"/>
    <ds:schemaRef ds:uri="http://www.w3.org/XML/1998/namespace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2C09E38-5B72-4951-A6EA-30746522D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f67add-3a45-4bc1-8195-97305bf00f36"/>
    <ds:schemaRef ds:uri="eef71372-6cd5-4b11-90bc-1aa86890e2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6A5559-AD7A-4C66-83EC-28D4F72102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5B9D52-8C3E-48C2-9253-147455B7B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05</Words>
  <Characters>3091</Characters>
  <Application>Microsoft Office Word</Application>
  <DocSecurity>0</DocSecurity>
  <Lines>206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B</Company>
  <LinksUpToDate>false</LinksUpToDate>
  <CharactersWithSpaces>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nda Smith</dc:creator>
  <cp:keywords/>
  <dc:description/>
  <cp:lastModifiedBy>Michelle Darci</cp:lastModifiedBy>
  <cp:revision>2</cp:revision>
  <cp:lastPrinted>2019-08-13T22:35:00Z</cp:lastPrinted>
  <dcterms:created xsi:type="dcterms:W3CDTF">2025-12-03T15:00:00Z</dcterms:created>
  <dcterms:modified xsi:type="dcterms:W3CDTF">2025-12-03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8FF55F397C8E46A760E7876CED011E</vt:lpwstr>
  </property>
</Properties>
</file>